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A5F" w:rsidRDefault="00853A5F" w:rsidP="00C12425">
      <w:r>
        <w:separator/>
      </w:r>
    </w:p>
  </w:endnote>
  <w:endnote w:type="continuationSeparator" w:id="0">
    <w:p w:rsidR="00853A5F" w:rsidRDefault="00853A5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A5F" w:rsidRDefault="00853A5F" w:rsidP="00C12425">
      <w:r>
        <w:separator/>
      </w:r>
    </w:p>
  </w:footnote>
  <w:footnote w:type="continuationSeparator" w:id="0">
    <w:p w:rsidR="00853A5F" w:rsidRDefault="00853A5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/2 quizze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28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28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28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28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28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28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7" presStyleCnt="28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7" presStyleCnt="28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8" presStyleCnt="28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8" presStyleCnt="28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9" presStyleCnt="28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9" presStyleCnt="28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0" presStyleCnt="28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0" presStyleCnt="28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1" presStyleCnt="28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1" presStyleCnt="28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2" presStyleCnt="28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2" presStyleCnt="28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3" presStyleCnt="28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3" presStyleCnt="28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4" presStyleCnt="28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4" presStyleCnt="28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5" presStyleCnt="28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5" presStyleCnt="28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6" presStyleCnt="28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6" presStyleCnt="28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7" presStyleCnt="28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7" presStyleCnt="28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18" presStyleCnt="28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18" presStyleCnt="28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19" presStyleCnt="28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19" presStyleCnt="28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0" presStyleCnt="28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0" presStyleCnt="28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1" presStyleCnt="28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1" presStyleCnt="28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3" presStyleCnt="28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3" presStyleCnt="28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5" presStyleCnt="28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5" presStyleCnt="28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6" presStyleCnt="28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6" presStyleCnt="28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7" presStyleCnt="28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7" presStyleCnt="28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DAA4D1D4-8A98-4262-A55F-E2D6A8631FF8}" type="presOf" srcId="{205801CE-4921-4398-A6F2-4026B5F8ED0D}" destId="{A8670E1A-316C-4DEB-8558-CFCB7674E6A9}" srcOrd="0" destOrd="0" presId="urn:microsoft.com/office/officeart/2008/layout/HorizontalMultiLevelHierarchy"/>
    <dgm:cxn modelId="{DBCA0D58-63DB-4E26-A684-C369512BCC19}" type="presOf" srcId="{BFA6BC76-7D09-45C9-8825-27614B323CF8}" destId="{AAD675B2-F7AB-4960-9969-179D17A9CA8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9C6B8023-71E9-45E4-A0D0-61E425CD360A}" type="presOf" srcId="{8C069F8C-B41C-41B1-AD23-DBF306AEE97E}" destId="{6FF4EC1A-14D8-480D-AF7B-7A9A371759D2}" srcOrd="0" destOrd="0" presId="urn:microsoft.com/office/officeart/2008/layout/HorizontalMultiLevelHierarchy"/>
    <dgm:cxn modelId="{A97E042D-D69E-4364-8C83-F9C37FC42B27}" type="presOf" srcId="{5C986B37-E82A-4C41-AA74-324C38086CF5}" destId="{B0B03BE1-AA51-456F-BB8E-741B3CEE5AC2}" srcOrd="0" destOrd="0" presId="urn:microsoft.com/office/officeart/2008/layout/HorizontalMultiLevelHierarchy"/>
    <dgm:cxn modelId="{4E51C4D1-3B60-44AB-8537-0B62DFCFFFAA}" type="presOf" srcId="{C611BB6B-FFFD-4DBE-9179-65DAB7E035DE}" destId="{F052E7E4-05AB-4DFE-8478-F1275073964C}" srcOrd="1" destOrd="0" presId="urn:microsoft.com/office/officeart/2008/layout/HorizontalMultiLevelHierarchy"/>
    <dgm:cxn modelId="{7DA57D2A-4D6F-4304-A9F6-1B10FF20A96C}" type="presOf" srcId="{493000C7-17C5-45AC-A993-2A8BD8FD19BA}" destId="{2D096F15-8B8D-410F-AC64-DD3B69E5F332}" srcOrd="0" destOrd="0" presId="urn:microsoft.com/office/officeart/2008/layout/HorizontalMultiLevelHierarchy"/>
    <dgm:cxn modelId="{53ED7E74-6460-465A-8B06-616ADBDBF11C}" type="presOf" srcId="{36B9007C-5C17-4B89-95E8-C4C7B216C782}" destId="{0A2EB75C-FE62-494C-BD04-978F9533F8EA}" srcOrd="0" destOrd="0" presId="urn:microsoft.com/office/officeart/2008/layout/HorizontalMultiLevelHierarchy"/>
    <dgm:cxn modelId="{4C71EDDB-CE8C-41AD-B78B-38E66D01CAA3}" type="presOf" srcId="{A621082C-20E0-4EFB-BB06-6BD579BDB695}" destId="{7AF9FDF9-CDB2-4B69-A54A-49B179BCAC8A}" srcOrd="0" destOrd="0" presId="urn:microsoft.com/office/officeart/2008/layout/HorizontalMultiLevelHierarchy"/>
    <dgm:cxn modelId="{007565AA-6BCC-42CA-A624-1368937A88F2}" type="presOf" srcId="{C7D852CC-83C3-4D0D-B418-7B3508CA8623}" destId="{675C452B-A309-46DB-8A27-519F74B0332F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1CA9D93C-EFB0-497A-8908-75A75C31D3A6}" type="presOf" srcId="{19CE7DB9-20FE-4DAF-86D4-C2506220B5B7}" destId="{97BB9FCB-00B9-42AF-887C-3D281326D3FB}" srcOrd="0" destOrd="0" presId="urn:microsoft.com/office/officeart/2008/layout/HorizontalMultiLevelHierarchy"/>
    <dgm:cxn modelId="{FA76A070-FB78-410A-A808-323A2F3F91B9}" type="presOf" srcId="{00A2383E-05C6-46F5-AB9B-D077D77FD1BD}" destId="{95053345-15D1-4FA6-B52B-851A51799C9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B08E71FB-326F-486A-9AAC-B47BAB06C396}" type="presOf" srcId="{192235FB-C54C-419C-8EB6-65FD221627CD}" destId="{3EB0F70A-267E-4DA0-BAA8-731530D9AF3D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2C431F46-FFED-46A5-B6D9-28E3DF05EC4D}" type="presOf" srcId="{A508B0EE-F476-47CC-8C43-8E4E9B077913}" destId="{8CE9E23C-D42B-450E-AAEB-5F248E5B7D8B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5704274D-A57D-477E-8378-BD00FFC818DA}" type="presOf" srcId="{922039FB-83DE-414A-A6C6-2D31D858D78A}" destId="{47B4447B-1D12-4C53-BDF9-E35C2BB488CF}" srcOrd="0" destOrd="0" presId="urn:microsoft.com/office/officeart/2008/layout/HorizontalMultiLevelHierarchy"/>
    <dgm:cxn modelId="{095A5856-FBE3-40CD-8D26-ECB2823C9060}" type="presOf" srcId="{72D62242-0BD1-41A7-93BA-42713A2C32F0}" destId="{3B45E5CD-3A92-4B55-83AF-2F3D50411F20}" srcOrd="1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E82F999-0D7E-46D0-BA7C-8290541E9332}" type="presOf" srcId="{AF0BB154-5CF5-42A4-8A3E-E692541FA443}" destId="{D684593A-7D73-484D-B56D-86F39FD6B472}" srcOrd="0" destOrd="0" presId="urn:microsoft.com/office/officeart/2008/layout/HorizontalMultiLevelHierarchy"/>
    <dgm:cxn modelId="{AE4D6E02-40F0-4E60-8467-FE9C730B7C33}" type="presOf" srcId="{9AFCF117-8E3C-43B3-B7EB-0F22A30A9125}" destId="{42FF02AF-645E-46AB-817C-4207B29B65E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30AF87C4-ED68-443D-AB1F-DCB016BB5C5A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0BD78798-62B7-48DD-A009-11FB21131A11}" type="presOf" srcId="{BFBA4812-7F1B-4B45-B916-717EC3781EE2}" destId="{B7A8D3EF-EE6A-497A-9825-C9B40C0381C7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A3A9E35A-B9E1-4A96-B552-4707427D10ED}" type="presOf" srcId="{E2BE0FDB-B7E8-4473-9B98-097E30383DDC}" destId="{D9AAEA9E-1754-4245-AB2C-EE2D6C9B2E53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CAB08501-97D6-40A6-A08C-34C53D4A7CCE}" type="presOf" srcId="{205801CE-4921-4398-A6F2-4026B5F8ED0D}" destId="{0969BAFA-3496-4531-8576-0557612549F2}" srcOrd="1" destOrd="0" presId="urn:microsoft.com/office/officeart/2008/layout/HorizontalMultiLevelHierarchy"/>
    <dgm:cxn modelId="{DF2107F9-CA8C-47B1-9EAE-996AD36C1A6C}" type="presOf" srcId="{7F3F6C94-10FE-4B0F-B2BE-80A2AA6F24BE}" destId="{E56C53C7-8744-42D2-A29E-C018888A1657}" srcOrd="0" destOrd="0" presId="urn:microsoft.com/office/officeart/2008/layout/HorizontalMultiLevelHierarchy"/>
    <dgm:cxn modelId="{A00F5C4B-8CE1-4723-ABCA-164E67CA6A71}" type="presOf" srcId="{C7779841-C470-4D4F-8549-436E66708A9C}" destId="{6EDDBAE7-0A73-4AB7-960F-14B8CDCACF97}" srcOrd="0" destOrd="0" presId="urn:microsoft.com/office/officeart/2008/layout/HorizontalMultiLevelHierarchy"/>
    <dgm:cxn modelId="{B8B5C5A3-0915-4C7B-A207-8B15A1BD69B2}" type="presOf" srcId="{47B2A8D1-D228-4535-A981-CA80668FD150}" destId="{CACA5456-797F-4757-8F94-F578C3470B7C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72A08AAF-BA38-430A-880D-9F66B19F615D}" type="presOf" srcId="{D4E269FF-13C7-44C8-8483-08B61874E5AA}" destId="{3CBBE12A-8A67-47E8-931A-9EE82F929D6F}" srcOrd="0" destOrd="0" presId="urn:microsoft.com/office/officeart/2008/layout/HorizontalMultiLevelHierarchy"/>
    <dgm:cxn modelId="{ED03061F-F162-458F-B714-AD0B2EB6891A}" type="presOf" srcId="{32E4CB68-5212-4784-9413-66E76CB014C8}" destId="{04151457-FD17-4CD0-8CB5-432A105434B1}" srcOrd="0" destOrd="0" presId="urn:microsoft.com/office/officeart/2008/layout/HorizontalMultiLevelHierarchy"/>
    <dgm:cxn modelId="{C7F53222-B534-4E66-9D35-36E0A61D0C98}" type="presOf" srcId="{714059E6-9EE0-42E0-B3F5-0B52AE720164}" destId="{B36DF2AC-A7A6-4E20-B94A-84D04C0E1C3A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3EF2337-C038-4AAC-A448-A29613E0CB23}" type="presOf" srcId="{23C7462F-420A-4383-AE91-ECEF3C75BFE1}" destId="{8638D057-1B82-4007-A190-CA21763C3AA1}" srcOrd="0" destOrd="0" presId="urn:microsoft.com/office/officeart/2008/layout/HorizontalMultiLevelHierarchy"/>
    <dgm:cxn modelId="{0109A1B7-B983-4A6E-BF2C-258567543DEA}" type="presOf" srcId="{D4E011E2-CEA2-4994-BB85-4356509E5831}" destId="{630C726C-2EF7-4AAE-B815-143DC5F8B1F0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B33737A-174A-4068-8450-C4909A1BEFA2}" type="presOf" srcId="{315EC9A3-228C-4421-A4B8-0EACDF22E1CE}" destId="{6111473B-7746-4C71-A96C-53AE0B6053E3}" srcOrd="1" destOrd="0" presId="urn:microsoft.com/office/officeart/2008/layout/HorizontalMultiLevelHierarchy"/>
    <dgm:cxn modelId="{E758F52C-8559-4EE4-BA05-072B38E1F23A}" type="presOf" srcId="{8C069F8C-B41C-41B1-AD23-DBF306AEE97E}" destId="{8DB454C2-354A-4335-BC78-5919F2DD7E98}" srcOrd="1" destOrd="0" presId="urn:microsoft.com/office/officeart/2008/layout/HorizontalMultiLevelHierarchy"/>
    <dgm:cxn modelId="{603FA816-F03A-452C-9538-A91A5BC6072B}" type="presOf" srcId="{CF137D94-C093-47D8-AB91-BC631BD95A2E}" destId="{72CAB82A-D05F-432F-952B-58C6C3792EDE}" srcOrd="0" destOrd="0" presId="urn:microsoft.com/office/officeart/2008/layout/HorizontalMultiLevelHierarchy"/>
    <dgm:cxn modelId="{739D1F20-1CA6-4CBF-A0C6-E3C444A67918}" type="presOf" srcId="{F168398F-3341-47CC-9ADF-9B5B7FE3D75F}" destId="{E85DB345-45CB-4220-A4D7-D7ECB6B327DF}" srcOrd="1" destOrd="0" presId="urn:microsoft.com/office/officeart/2008/layout/HorizontalMultiLevelHierarchy"/>
    <dgm:cxn modelId="{77D3556A-B04B-41CE-9C22-B13BF1DFC4D7}" type="presOf" srcId="{BBA7669C-F636-472B-8393-710D65294207}" destId="{9930AFAD-7CAA-421C-A6F6-BE96E32B90BE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E3C831B-B2AB-413F-BF01-2A3C4CEEF605}" type="presOf" srcId="{8881B281-6D2A-48B5-82EB-50AA1D24A31F}" destId="{C7A8CFAF-FC1F-491D-91B5-7E16622116E5}" srcOrd="1" destOrd="0" presId="urn:microsoft.com/office/officeart/2008/layout/HorizontalMultiLevelHierarchy"/>
    <dgm:cxn modelId="{A2D5C020-C9DC-4450-9815-2E9ABCA47F54}" type="presOf" srcId="{5883D26C-8849-4ED2-8E8B-1C427EDB44CA}" destId="{8215BACE-688B-43F0-A89C-050CAAC25A1F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A42D35A-4BD0-49C2-BD05-786D0C7AF81C}" type="presOf" srcId="{D2849072-305E-4393-B5DB-E0D19BE3D64C}" destId="{5D7BCAF3-483E-4A85-9161-1CB9FF815794}" srcOrd="0" destOrd="0" presId="urn:microsoft.com/office/officeart/2008/layout/HorizontalMultiLevelHierarchy"/>
    <dgm:cxn modelId="{76EF3B2B-0314-493B-94FF-655B2381BDF0}" type="presOf" srcId="{9848D30B-C5E1-4F85-9AC1-7A1F28525803}" destId="{70D91731-7477-4A7E-ACDA-7CDAE54D88DE}" srcOrd="1" destOrd="0" presId="urn:microsoft.com/office/officeart/2008/layout/HorizontalMultiLevelHierarchy"/>
    <dgm:cxn modelId="{4DBFA46C-6B8E-49F1-B233-4C6F565A9EDB}" type="presOf" srcId="{DCE00F5E-1E64-43C5-BA9E-7CDC038AE933}" destId="{4D8A835D-BFFB-4C43-A604-AF3D6FC2518D}" srcOrd="0" destOrd="0" presId="urn:microsoft.com/office/officeart/2008/layout/HorizontalMultiLevelHierarchy"/>
    <dgm:cxn modelId="{C2A9EDB3-7A37-45B2-B703-597A79C3875B}" type="presOf" srcId="{C7779841-C470-4D4F-8549-436E66708A9C}" destId="{B94D40E4-10DF-483A-B955-E876278CA2AE}" srcOrd="1" destOrd="0" presId="urn:microsoft.com/office/officeart/2008/layout/HorizontalMultiLevelHierarchy"/>
    <dgm:cxn modelId="{5E49FFD2-DD78-42FB-B639-11D52C7FABDD}" type="presOf" srcId="{72D62242-0BD1-41A7-93BA-42713A2C32F0}" destId="{3FBD1FD6-E4DC-4041-8C21-3AE92188F157}" srcOrd="0" destOrd="0" presId="urn:microsoft.com/office/officeart/2008/layout/HorizontalMultiLevelHierarchy"/>
    <dgm:cxn modelId="{3978C51A-FD70-4241-9E4B-6ADE5F012235}" type="presOf" srcId="{19CE7DB9-20FE-4DAF-86D4-C2506220B5B7}" destId="{57D62261-260C-43BA-A4D0-E9E127E3DBF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B6D02DD-9745-48E7-9DB6-CACB1B557853}" type="presOf" srcId="{B88633D3-592F-4763-B0D5-84DE6D342178}" destId="{2EE2A582-1F1B-4E51-A4D0-7CD8F6B51C78}" srcOrd="0" destOrd="0" presId="urn:microsoft.com/office/officeart/2008/layout/HorizontalMultiLevelHierarchy"/>
    <dgm:cxn modelId="{981E2695-F36D-4E4D-AB23-71E133C27560}" type="presOf" srcId="{86FC572B-BC03-40CC-AB62-F0C8AE5B6AAE}" destId="{8E53CF55-9D5C-4C40-A630-06FB5346AF67}" srcOrd="0" destOrd="0" presId="urn:microsoft.com/office/officeart/2008/layout/HorizontalMultiLevelHierarchy"/>
    <dgm:cxn modelId="{D3399D98-FFE0-444C-958E-8A64F2FDBF2B}" type="presOf" srcId="{C4F32A97-8BCC-4CD6-8FE6-8AB45EE91947}" destId="{1AB7AFE0-CB2F-40A5-9D3C-59878050E92E}" srcOrd="1" destOrd="0" presId="urn:microsoft.com/office/officeart/2008/layout/HorizontalMultiLevelHierarchy"/>
    <dgm:cxn modelId="{E925C1F7-AC46-450E-A67D-EC8743B6B126}" type="presOf" srcId="{C7AA69E3-92E0-422A-B665-FC84DD95D3F4}" destId="{2F0E3707-FA46-41AD-9CFE-B8D9B637068C}" srcOrd="0" destOrd="0" presId="urn:microsoft.com/office/officeart/2008/layout/HorizontalMultiLevelHierarchy"/>
    <dgm:cxn modelId="{C4F93C8F-AF0E-4E9F-AE30-1B10678C95A5}" type="presOf" srcId="{6B75433F-F346-4AF3-9015-689F6C75E48A}" destId="{4556599A-0458-496E-8AC9-EED24AEAB5A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809F033B-97D2-457C-B231-652E99D5C9DE}" type="presOf" srcId="{827FE9E7-613B-44AC-B459-B64A135CF8C0}" destId="{BB9812D7-0B0C-4B04-B89A-B8C8A8165B8C}" srcOrd="1" destOrd="0" presId="urn:microsoft.com/office/officeart/2008/layout/HorizontalMultiLevelHierarchy"/>
    <dgm:cxn modelId="{19E00959-8374-41E0-9FBB-C897A8EEE073}" type="presOf" srcId="{69B3D78F-8D9E-4C41-A056-9ECB640CC0C0}" destId="{BCE333D0-047B-4679-9C41-6C97C0402CA4}" srcOrd="0" destOrd="0" presId="urn:microsoft.com/office/officeart/2008/layout/HorizontalMultiLevelHierarchy"/>
    <dgm:cxn modelId="{2C5A55B4-5614-481C-BE15-FF7232F1D0E8}" type="presOf" srcId="{1F04F470-0466-4CA6-97BB-A33292DF8F36}" destId="{6281B48E-DB3D-4636-85E1-2C1BD129EA65}" srcOrd="0" destOrd="0" presId="urn:microsoft.com/office/officeart/2008/layout/HorizontalMultiLevelHierarchy"/>
    <dgm:cxn modelId="{CED2F002-AD63-47EA-A591-0384AC4C5B8E}" type="presOf" srcId="{827FE9E7-613B-44AC-B459-B64A135CF8C0}" destId="{FCA4E135-B828-4857-81D4-310C455FA11F}" srcOrd="0" destOrd="0" presId="urn:microsoft.com/office/officeart/2008/layout/HorizontalMultiLevelHierarchy"/>
    <dgm:cxn modelId="{71CA66B9-3FE5-45E4-B4A7-B0077820E574}" type="presOf" srcId="{C13A3DAB-6702-4142-B976-40F4A74098C4}" destId="{97D7C071-E608-4B10-93A5-74D834C0E38A}" srcOrd="0" destOrd="0" presId="urn:microsoft.com/office/officeart/2008/layout/HorizontalMultiLevelHierarchy"/>
    <dgm:cxn modelId="{80CCC089-B69B-43D0-B970-31A3D1D2AC1D}" type="presOf" srcId="{C7D852CC-83C3-4D0D-B418-7B3508CA8623}" destId="{E4D805C1-0FDD-4506-9132-245D1618CDA6}" srcOrd="0" destOrd="0" presId="urn:microsoft.com/office/officeart/2008/layout/HorizontalMultiLevelHierarchy"/>
    <dgm:cxn modelId="{60B0DF92-3F91-4B14-AA89-40CB65FC6ED6}" type="presOf" srcId="{5C986B37-E82A-4C41-AA74-324C38086CF5}" destId="{12F510CB-40DE-406D-8068-0B08F88A254B}" srcOrd="1" destOrd="0" presId="urn:microsoft.com/office/officeart/2008/layout/HorizontalMultiLevelHierarchy"/>
    <dgm:cxn modelId="{95477AE3-9731-4465-89B8-B35795E8B057}" type="presOf" srcId="{5883D26C-8849-4ED2-8E8B-1C427EDB44CA}" destId="{DDE14BD0-A06B-4EE3-B920-2D414B571BA1}" srcOrd="0" destOrd="0" presId="urn:microsoft.com/office/officeart/2008/layout/HorizontalMultiLevelHierarchy"/>
    <dgm:cxn modelId="{E4664A98-6D18-4527-996C-898546BBE114}" type="presOf" srcId="{F0EBF17D-23A9-4DFF-94B0-1F1726A4B088}" destId="{95A82BF1-9CD3-4E37-A94B-A37F8550399A}" srcOrd="0" destOrd="0" presId="urn:microsoft.com/office/officeart/2008/layout/HorizontalMultiLevelHierarchy"/>
    <dgm:cxn modelId="{FDBF0291-45DF-4BB6-9BF7-B206F8DA539F}" type="presOf" srcId="{152CBA27-3C27-4597-94EF-9A0893A5CFAC}" destId="{138E57DF-E5C2-4E3F-962D-1D3CC0CF7D7B}" srcOrd="0" destOrd="0" presId="urn:microsoft.com/office/officeart/2008/layout/HorizontalMultiLevelHierarchy"/>
    <dgm:cxn modelId="{25EF6D34-96D0-4F9B-957E-2893507E92FA}" type="presOf" srcId="{7C8D9065-4A1F-4E89-86C8-D9556415659C}" destId="{A57AAC8D-63F8-4545-B8B4-3E629CDD5629}" srcOrd="1" destOrd="0" presId="urn:microsoft.com/office/officeart/2008/layout/HorizontalMultiLevelHierarchy"/>
    <dgm:cxn modelId="{016FF88A-001E-41A5-907E-AC87CEC72FBE}" type="presOf" srcId="{C13A3DAB-6702-4142-B976-40F4A74098C4}" destId="{45D116BF-F9A8-4362-9F1A-07E7192F33CB}" srcOrd="1" destOrd="0" presId="urn:microsoft.com/office/officeart/2008/layout/HorizontalMultiLevelHierarchy"/>
    <dgm:cxn modelId="{994ABF85-D226-48B2-8B56-355ED09E062A}" type="presOf" srcId="{C4F32A97-8BCC-4CD6-8FE6-8AB45EE91947}" destId="{A64D7E22-DA57-44EA-890F-97F40A7C7774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CBE4D1D3-8C95-4DC4-A572-9B54DAAEFD3F}" type="presOf" srcId="{BC1C9124-9D08-44D5-B6B9-69F5A0E3DFAF}" destId="{6E7AF1C9-C4D4-483D-BD92-F423A481AD5E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79431D51-F49C-4E1D-BEE4-5C69895CE3B3}" type="presOf" srcId="{36B9007C-5C17-4B89-95E8-C4C7B216C782}" destId="{E773703A-3E01-46C7-8308-3FCE32910F0C}" srcOrd="1" destOrd="0" presId="urn:microsoft.com/office/officeart/2008/layout/HorizontalMultiLevelHierarchy"/>
    <dgm:cxn modelId="{18717660-385E-4A0E-A8B1-FFF80B130C63}" type="presOf" srcId="{F168398F-3341-47CC-9ADF-9B5B7FE3D75F}" destId="{CB4F527E-3069-44CD-A047-05E669B2DE4C}" srcOrd="0" destOrd="0" presId="urn:microsoft.com/office/officeart/2008/layout/HorizontalMultiLevelHierarchy"/>
    <dgm:cxn modelId="{14C89B06-F0FC-4E67-A9E3-4C023657C128}" type="presOf" srcId="{315EC9A3-228C-4421-A4B8-0EACDF22E1CE}" destId="{477CD995-97D7-4AAB-AD9F-BC1FF041BA5E}" srcOrd="0" destOrd="0" presId="urn:microsoft.com/office/officeart/2008/layout/HorizontalMultiLevelHierarchy"/>
    <dgm:cxn modelId="{A15BF4C6-3DBD-4C23-B54B-7132DFEA61E8}" type="presOf" srcId="{7F3F6C94-10FE-4B0F-B2BE-80A2AA6F24BE}" destId="{F45F7C86-559D-4C86-904E-48D5B79A8526}" srcOrd="1" destOrd="0" presId="urn:microsoft.com/office/officeart/2008/layout/HorizontalMultiLevelHierarchy"/>
    <dgm:cxn modelId="{D0A70532-59FC-4BE5-A342-2753F025621D}" type="presOf" srcId="{23C7462F-420A-4383-AE91-ECEF3C75BFE1}" destId="{A2849F70-E410-4133-91E6-5D7C3FA6F8CE}" srcOrd="1" destOrd="0" presId="urn:microsoft.com/office/officeart/2008/layout/HorizontalMultiLevelHierarchy"/>
    <dgm:cxn modelId="{47856D1D-C017-4471-8619-EAC84B7040C0}" type="presOf" srcId="{CF137D94-C093-47D8-AB91-BC631BD95A2E}" destId="{CB86B444-4A38-45BB-AFD4-1B5896B2CE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96C887-4784-414E-8FF7-D17210221B34}" type="presOf" srcId="{39508B37-5315-4D50-B76F-DA3E7078984A}" destId="{60AFD025-7552-449F-B3FE-F689ADF0F8B4}" srcOrd="1" destOrd="0" presId="urn:microsoft.com/office/officeart/2008/layout/HorizontalMultiLevelHierarchy"/>
    <dgm:cxn modelId="{348B459B-B7D9-4E1E-9665-06AB0A3508BF}" type="presOf" srcId="{C611BB6B-FFFD-4DBE-9179-65DAB7E035DE}" destId="{120E6438-C249-4109-83A5-346EAD30EEC7}" srcOrd="0" destOrd="0" presId="urn:microsoft.com/office/officeart/2008/layout/HorizontalMultiLevelHierarchy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0819990-23AF-4DF2-825E-C9458126CD7C}" type="presOf" srcId="{BFA6BC76-7D09-45C9-8825-27614B323CF8}" destId="{5A84C9F5-4282-407B-B269-FAF4F4DE2419}" srcOrd="0" destOrd="0" presId="urn:microsoft.com/office/officeart/2008/layout/HorizontalMultiLevelHierarchy"/>
    <dgm:cxn modelId="{D58F2BED-B0CC-43AB-8BE6-4C2DC9FDA612}" type="presOf" srcId="{BC1C9124-9D08-44D5-B6B9-69F5A0E3DFAF}" destId="{0AFE715D-14CC-4B0A-90EF-CBB18C24E4BE}" srcOrd="1" destOrd="0" presId="urn:microsoft.com/office/officeart/2008/layout/HorizontalMultiLevelHierarchy"/>
    <dgm:cxn modelId="{49574B0A-18BA-4EC4-B9AA-E2545F536335}" type="presOf" srcId="{9848D30B-C5E1-4F85-9AC1-7A1F28525803}" destId="{8EEDB865-4E55-450B-A52D-8C49A2D68D9C}" srcOrd="0" destOrd="0" presId="urn:microsoft.com/office/officeart/2008/layout/HorizontalMultiLevelHierarchy"/>
    <dgm:cxn modelId="{3362B9DB-0E31-48D4-968F-DF803D62C45C}" type="presOf" srcId="{2DD12283-25A4-40C7-A4FA-7D4A56EEA162}" destId="{5D42520B-AB75-4E92-A715-AA3C9E54F272}" srcOrd="0" destOrd="0" presId="urn:microsoft.com/office/officeart/2008/layout/HorizontalMultiLevelHierarchy"/>
    <dgm:cxn modelId="{912F3E5D-0B91-4D60-A685-BCFD94F173F4}" type="presOf" srcId="{38388797-0B82-414D-8142-1BFCCD4264B1}" destId="{808CCB37-D5D8-43D8-B7CA-FA9434CFDEBA}" srcOrd="0" destOrd="0" presId="urn:microsoft.com/office/officeart/2008/layout/HorizontalMultiLevelHierarchy"/>
    <dgm:cxn modelId="{AEF5FAE0-D1F6-49B2-8C86-9F5BC84BD844}" type="presOf" srcId="{8881B281-6D2A-48B5-82EB-50AA1D24A31F}" destId="{439D19A4-A152-4E3D-8B07-A035FF5DEE77}" srcOrd="0" destOrd="0" presId="urn:microsoft.com/office/officeart/2008/layout/HorizontalMultiLevelHierarchy"/>
    <dgm:cxn modelId="{E14A8A81-FB77-4C9A-BB1B-1CBD134E4F27}" type="presOf" srcId="{39508B37-5315-4D50-B76F-DA3E7078984A}" destId="{A14F6660-C16A-4FF3-8953-C80671F1D7DC}" srcOrd="0" destOrd="0" presId="urn:microsoft.com/office/officeart/2008/layout/HorizontalMultiLevelHierarchy"/>
    <dgm:cxn modelId="{58B7E7EF-04DD-4C4B-B272-B32E30A6A032}" type="presOf" srcId="{C20A4F68-B5EA-4941-8DD4-D4F5ED18F52D}" destId="{BCAD9A3C-6D1C-44B3-B2DC-60BA2E0D97AD}" srcOrd="0" destOrd="0" presId="urn:microsoft.com/office/officeart/2008/layout/HorizontalMultiLevelHierarchy"/>
    <dgm:cxn modelId="{520EBEB7-FE29-4DA4-99E6-8067B03595F3}" type="presOf" srcId="{AB3EF183-424C-4508-A05B-EE79092AE9A9}" destId="{229ED479-4738-4AF3-A207-380BB1D4284E}" srcOrd="0" destOrd="0" presId="urn:microsoft.com/office/officeart/2008/layout/HorizontalMultiLevelHierarchy"/>
    <dgm:cxn modelId="{CCFBA7C5-B89D-4940-B2D6-174C722332CB}" type="presOf" srcId="{32E4CB68-5212-4784-9413-66E76CB014C8}" destId="{1C5DC85E-21A7-44D4-B9BB-26008787E0B3}" srcOrd="1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623A627C-DAB5-41DA-B924-AD57D332DBA8}" type="presOf" srcId="{00A2383E-05C6-46F5-AB9B-D077D77FD1BD}" destId="{9D326277-4EE3-4B52-96E4-5C8B6DDEB1A3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E582A14-EF31-437C-88D3-FCCB6CB205FA}" type="presOf" srcId="{1F04F470-0466-4CA6-97BB-A33292DF8F36}" destId="{03A857F1-BC4C-470D-B759-25EB7E938367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A167658D-5EB4-4167-A390-0A02A4F7BC77}" type="presOf" srcId="{B88633D3-592F-4763-B0D5-84DE6D342178}" destId="{FFC9CE94-3C9C-49FB-BB7D-14E83822E8F7}" srcOrd="1" destOrd="0" presId="urn:microsoft.com/office/officeart/2008/layout/HorizontalMultiLevelHierarchy"/>
    <dgm:cxn modelId="{2329FCC3-8DCC-4A11-BE57-21286DED7C52}" type="presOf" srcId="{192235FB-C54C-419C-8EB6-65FD221627CD}" destId="{ED82DD41-CD76-41BA-B6E3-9F4598AB0C35}" srcOrd="1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C011219B-76A8-4077-B46A-E8E3C003FC33}" type="presOf" srcId="{9AFCF117-8E3C-43B3-B7EB-0F22A30A9125}" destId="{01A1102C-A0F6-49C2-82D8-1B1578032293}" srcOrd="1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FD6B2C1-28F0-4B2C-B4A3-8E46C0918857}" type="presOf" srcId="{184CE8BE-A3CD-43AA-8B0C-38537485698A}" destId="{5D981D7C-A70F-4D6D-84FD-8C4231C27C07}" srcOrd="0" destOrd="0" presId="urn:microsoft.com/office/officeart/2008/layout/HorizontalMultiLevelHierarchy"/>
    <dgm:cxn modelId="{E2B1955D-2DB7-4480-BC28-EC3B67DF7762}" type="presOf" srcId="{1F1C74B0-0A06-4FE7-BDF6-BAF64E7E8B87}" destId="{D5514A83-6B87-4FFD-9E48-6FAC5E25FD26}" srcOrd="0" destOrd="0" presId="urn:microsoft.com/office/officeart/2008/layout/HorizontalMultiLevelHierarchy"/>
    <dgm:cxn modelId="{ADE713F4-474E-483D-8838-6D82C33E965F}" type="presOf" srcId="{F37634DB-D6B8-4363-8DC4-CA1719B63B23}" destId="{4BAE63F8-FA04-49D7-9BBB-5CB80F7F520E}" srcOrd="0" destOrd="0" presId="urn:microsoft.com/office/officeart/2008/layout/HorizontalMultiLevelHierarchy"/>
    <dgm:cxn modelId="{30B45BD6-A6BF-4E23-9A99-B674F3D0ED08}" type="presOf" srcId="{992A289B-854E-46DF-9AA2-81BEAB22EEB3}" destId="{CF55BFCF-AA31-4EBE-A5B7-6F9E1EA59A4B}" srcOrd="0" destOrd="0" presId="urn:microsoft.com/office/officeart/2008/layout/HorizontalMultiLevelHierarchy"/>
    <dgm:cxn modelId="{AA5A4AE6-CEA7-4BC5-9E84-02468689AB78}" type="presOf" srcId="{DBB9789C-1408-4AB9-B9FF-6EAC55EBF922}" destId="{968ABEC0-B09D-4E33-AB3D-EC26C968EA27}" srcOrd="0" destOrd="0" presId="urn:microsoft.com/office/officeart/2008/layout/HorizontalMultiLevelHierarchy"/>
    <dgm:cxn modelId="{05203665-BF6A-450E-BED6-2005FB7621F5}" type="presOf" srcId="{7C8D9065-4A1F-4E89-86C8-D9556415659C}" destId="{AE592D10-21B9-47B9-86CD-B72353A355EA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A9B56B2E-2F5F-45AB-961E-E6E725F0FB94}" type="presParOf" srcId="{2E4195E7-C526-43C1-8251-2AF2A6B49243}" destId="{E4D805C1-0FDD-4506-9132-245D1618CDA6}" srcOrd="0" destOrd="0" presId="urn:microsoft.com/office/officeart/2008/layout/HorizontalMultiLevelHierarchy"/>
    <dgm:cxn modelId="{F61B4A85-05B5-491B-B9A4-D9C49D109329}" type="presParOf" srcId="{E4D805C1-0FDD-4506-9132-245D1618CDA6}" destId="{675C452B-A309-46DB-8A27-519F74B0332F}" srcOrd="0" destOrd="0" presId="urn:microsoft.com/office/officeart/2008/layout/HorizontalMultiLevelHierarchy"/>
    <dgm:cxn modelId="{A275DD79-DB9E-4F46-A4B8-0C78354A9396}" type="presParOf" srcId="{2E4195E7-C526-43C1-8251-2AF2A6B49243}" destId="{D9CAAA9F-65CF-4771-831C-8EF172A724A5}" srcOrd="1" destOrd="0" presId="urn:microsoft.com/office/officeart/2008/layout/HorizontalMultiLevelHierarchy"/>
    <dgm:cxn modelId="{46203451-D8EC-49DB-BE31-E1EA66B4D728}" type="presParOf" srcId="{D9CAAA9F-65CF-4771-831C-8EF172A724A5}" destId="{9930AFAD-7CAA-421C-A6F6-BE96E32B90BE}" srcOrd="0" destOrd="0" presId="urn:microsoft.com/office/officeart/2008/layout/HorizontalMultiLevelHierarchy"/>
    <dgm:cxn modelId="{01108F83-B09A-4C0B-80B5-6500514086DD}" type="presParOf" srcId="{D9CAAA9F-65CF-4771-831C-8EF172A724A5}" destId="{9D792460-AE18-422F-8A94-3AAAF05AC764}" srcOrd="1" destOrd="0" presId="urn:microsoft.com/office/officeart/2008/layout/HorizontalMultiLevelHierarchy"/>
    <dgm:cxn modelId="{C179720E-C197-4AE7-9DAC-31AACCA5A563}" type="presParOf" srcId="{9D792460-AE18-422F-8A94-3AAAF05AC764}" destId="{2EE2A582-1F1B-4E51-A4D0-7CD8F6B51C78}" srcOrd="0" destOrd="0" presId="urn:microsoft.com/office/officeart/2008/layout/HorizontalMultiLevelHierarchy"/>
    <dgm:cxn modelId="{CB1158DA-7AB8-469A-A600-9AADD3254454}" type="presParOf" srcId="{2EE2A582-1F1B-4E51-A4D0-7CD8F6B51C78}" destId="{FFC9CE94-3C9C-49FB-BB7D-14E83822E8F7}" srcOrd="0" destOrd="0" presId="urn:microsoft.com/office/officeart/2008/layout/HorizontalMultiLevelHierarchy"/>
    <dgm:cxn modelId="{39A97818-7630-46A3-ABCA-906161E88405}" type="presParOf" srcId="{9D792460-AE18-422F-8A94-3AAAF05AC764}" destId="{48C8F35E-87D3-41C1-9179-77E52F27602A}" srcOrd="1" destOrd="0" presId="urn:microsoft.com/office/officeart/2008/layout/HorizontalMultiLevelHierarchy"/>
    <dgm:cxn modelId="{AC3821E6-0403-4ECB-AA9D-2567FB888CD2}" type="presParOf" srcId="{48C8F35E-87D3-41C1-9179-77E52F27602A}" destId="{CACA5456-797F-4757-8F94-F578C3470B7C}" srcOrd="0" destOrd="0" presId="urn:microsoft.com/office/officeart/2008/layout/HorizontalMultiLevelHierarchy"/>
    <dgm:cxn modelId="{60CA6DB6-E76F-4202-85CB-7156AA59D649}" type="presParOf" srcId="{48C8F35E-87D3-41C1-9179-77E52F27602A}" destId="{BD1A28F2-B4C4-4073-87A5-82BCAA1EDF6F}" srcOrd="1" destOrd="0" presId="urn:microsoft.com/office/officeart/2008/layout/HorizontalMultiLevelHierarchy"/>
    <dgm:cxn modelId="{305511C4-4CE8-4C9C-8AB6-F343DB3AB2C7}" type="presParOf" srcId="{BD1A28F2-B4C4-4073-87A5-82BCAA1EDF6F}" destId="{A14F6660-C16A-4FF3-8953-C80671F1D7DC}" srcOrd="0" destOrd="0" presId="urn:microsoft.com/office/officeart/2008/layout/HorizontalMultiLevelHierarchy"/>
    <dgm:cxn modelId="{853154B6-C56A-4A43-AB1C-BA88EBFAC772}" type="presParOf" srcId="{A14F6660-C16A-4FF3-8953-C80671F1D7DC}" destId="{60AFD025-7552-449F-B3FE-F689ADF0F8B4}" srcOrd="0" destOrd="0" presId="urn:microsoft.com/office/officeart/2008/layout/HorizontalMultiLevelHierarchy"/>
    <dgm:cxn modelId="{55614737-A19F-4A58-9458-4942C8CD9C49}" type="presParOf" srcId="{BD1A28F2-B4C4-4073-87A5-82BCAA1EDF6F}" destId="{A3EC36E5-1716-4A54-A572-40FC3FF3871A}" srcOrd="1" destOrd="0" presId="urn:microsoft.com/office/officeart/2008/layout/HorizontalMultiLevelHierarchy"/>
    <dgm:cxn modelId="{83AD7481-EFD3-48C2-9E4E-5A0D76C1AC4E}" type="presParOf" srcId="{A3EC36E5-1716-4A54-A572-40FC3FF3871A}" destId="{630C726C-2EF7-4AAE-B815-143DC5F8B1F0}" srcOrd="0" destOrd="0" presId="urn:microsoft.com/office/officeart/2008/layout/HorizontalMultiLevelHierarchy"/>
    <dgm:cxn modelId="{1660672D-1F26-4E5C-8A26-56B3B0D31ED3}" type="presParOf" srcId="{A3EC36E5-1716-4A54-A572-40FC3FF3871A}" destId="{CD9065F7-CAFE-45D1-940A-0D46FD290D67}" srcOrd="1" destOrd="0" presId="urn:microsoft.com/office/officeart/2008/layout/HorizontalMultiLevelHierarchy"/>
    <dgm:cxn modelId="{D2E88A0C-8886-49A6-9DEF-FD03C5A85CDB}" type="presParOf" srcId="{CD9065F7-CAFE-45D1-940A-0D46FD290D67}" destId="{6281B48E-DB3D-4636-85E1-2C1BD129EA65}" srcOrd="0" destOrd="0" presId="urn:microsoft.com/office/officeart/2008/layout/HorizontalMultiLevelHierarchy"/>
    <dgm:cxn modelId="{39AF3E3E-010D-4C1B-810C-2BDFB105A89D}" type="presParOf" srcId="{6281B48E-DB3D-4636-85E1-2C1BD129EA65}" destId="{03A857F1-BC4C-470D-B759-25EB7E938367}" srcOrd="0" destOrd="0" presId="urn:microsoft.com/office/officeart/2008/layout/HorizontalMultiLevelHierarchy"/>
    <dgm:cxn modelId="{110B8E64-F4D1-40DF-A5F3-43D05471DC38}" type="presParOf" srcId="{CD9065F7-CAFE-45D1-940A-0D46FD290D67}" destId="{B4B778F8-9799-4BFD-B39E-AAF3D6ABF391}" srcOrd="1" destOrd="0" presId="urn:microsoft.com/office/officeart/2008/layout/HorizontalMultiLevelHierarchy"/>
    <dgm:cxn modelId="{980F7F4D-E5EC-4BEF-AAA6-ABF4A4BF8DD3}" type="presParOf" srcId="{B4B778F8-9799-4BFD-B39E-AAF3D6ABF391}" destId="{5D981D7C-A70F-4D6D-84FD-8C4231C27C07}" srcOrd="0" destOrd="0" presId="urn:microsoft.com/office/officeart/2008/layout/HorizontalMultiLevelHierarchy"/>
    <dgm:cxn modelId="{E14AE9AB-E3D5-4BB2-BA82-BDA882C02FF7}" type="presParOf" srcId="{B4B778F8-9799-4BFD-B39E-AAF3D6ABF391}" destId="{4954EE0F-42EB-4CD0-B6CD-AF7FBB9E95F7}" srcOrd="1" destOrd="0" presId="urn:microsoft.com/office/officeart/2008/layout/HorizontalMultiLevelHierarchy"/>
    <dgm:cxn modelId="{75152084-FD00-4432-9933-9CAAF1691FB3}" type="presParOf" srcId="{BD1A28F2-B4C4-4073-87A5-82BCAA1EDF6F}" destId="{3EB0F70A-267E-4DA0-BAA8-731530D9AF3D}" srcOrd="2" destOrd="0" presId="urn:microsoft.com/office/officeart/2008/layout/HorizontalMultiLevelHierarchy"/>
    <dgm:cxn modelId="{6DD9464E-DE7B-4092-B555-22719729C26E}" type="presParOf" srcId="{3EB0F70A-267E-4DA0-BAA8-731530D9AF3D}" destId="{ED82DD41-CD76-41BA-B6E3-9F4598AB0C35}" srcOrd="0" destOrd="0" presId="urn:microsoft.com/office/officeart/2008/layout/HorizontalMultiLevelHierarchy"/>
    <dgm:cxn modelId="{4FBD6D3A-93B7-4C76-B409-0094F41D3355}" type="presParOf" srcId="{BD1A28F2-B4C4-4073-87A5-82BCAA1EDF6F}" destId="{2568748C-4CB2-4BAD-95E5-7340781B7D58}" srcOrd="3" destOrd="0" presId="urn:microsoft.com/office/officeart/2008/layout/HorizontalMultiLevelHierarchy"/>
    <dgm:cxn modelId="{53F26EE2-022E-462A-AD93-CEB37D400DEF}" type="presParOf" srcId="{2568748C-4CB2-4BAD-95E5-7340781B7D58}" destId="{95A82BF1-9CD3-4E37-A94B-A37F8550399A}" srcOrd="0" destOrd="0" presId="urn:microsoft.com/office/officeart/2008/layout/HorizontalMultiLevelHierarchy"/>
    <dgm:cxn modelId="{5EB3245B-A200-4A33-935F-4A092A3D8DD4}" type="presParOf" srcId="{2568748C-4CB2-4BAD-95E5-7340781B7D58}" destId="{4071B194-3600-4BAE-AF1F-356666B744FB}" srcOrd="1" destOrd="0" presId="urn:microsoft.com/office/officeart/2008/layout/HorizontalMultiLevelHierarchy"/>
    <dgm:cxn modelId="{14E7B6D2-F782-43AA-8907-BE4D93C81C31}" type="presParOf" srcId="{4071B194-3600-4BAE-AF1F-356666B744FB}" destId="{FCA4E135-B828-4857-81D4-310C455FA11F}" srcOrd="0" destOrd="0" presId="urn:microsoft.com/office/officeart/2008/layout/HorizontalMultiLevelHierarchy"/>
    <dgm:cxn modelId="{58B60BA8-A99F-4AD9-B3D2-E02893165C8A}" type="presParOf" srcId="{FCA4E135-B828-4857-81D4-310C455FA11F}" destId="{BB9812D7-0B0C-4B04-B89A-B8C8A8165B8C}" srcOrd="0" destOrd="0" presId="urn:microsoft.com/office/officeart/2008/layout/HorizontalMultiLevelHierarchy"/>
    <dgm:cxn modelId="{EB57D5EA-ADFF-45DB-9D28-E7141610D5B6}" type="presParOf" srcId="{4071B194-3600-4BAE-AF1F-356666B744FB}" destId="{FC3C08B5-9FA0-438A-98E5-C5751BF0A08C}" srcOrd="1" destOrd="0" presId="urn:microsoft.com/office/officeart/2008/layout/HorizontalMultiLevelHierarchy"/>
    <dgm:cxn modelId="{5DCDCF6B-9594-4A52-8CD5-D414C038700B}" type="presParOf" srcId="{FC3C08B5-9FA0-438A-98E5-C5751BF0A08C}" destId="{138E57DF-E5C2-4E3F-962D-1D3CC0CF7D7B}" srcOrd="0" destOrd="0" presId="urn:microsoft.com/office/officeart/2008/layout/HorizontalMultiLevelHierarchy"/>
    <dgm:cxn modelId="{BC7745CD-E03F-43A5-A737-54006E078B70}" type="presParOf" srcId="{FC3C08B5-9FA0-438A-98E5-C5751BF0A08C}" destId="{62A31B7A-AC00-46D0-A1E0-E50775720525}" srcOrd="1" destOrd="0" presId="urn:microsoft.com/office/officeart/2008/layout/HorizontalMultiLevelHierarchy"/>
    <dgm:cxn modelId="{218C0ECF-6DDF-444B-9343-3DC046026F83}" type="presParOf" srcId="{9D792460-AE18-422F-8A94-3AAAF05AC764}" destId="{42FF02AF-645E-46AB-817C-4207B29B65EE}" srcOrd="2" destOrd="0" presId="urn:microsoft.com/office/officeart/2008/layout/HorizontalMultiLevelHierarchy"/>
    <dgm:cxn modelId="{8DD8CB39-5712-480C-AD3D-2EFAFC334094}" type="presParOf" srcId="{42FF02AF-645E-46AB-817C-4207B29B65EE}" destId="{01A1102C-A0F6-49C2-82D8-1B1578032293}" srcOrd="0" destOrd="0" presId="urn:microsoft.com/office/officeart/2008/layout/HorizontalMultiLevelHierarchy"/>
    <dgm:cxn modelId="{9BA0EB29-5661-466D-8611-9E6365B5DA6A}" type="presParOf" srcId="{9D792460-AE18-422F-8A94-3AAAF05AC764}" destId="{D0E19791-7B60-4438-89E5-7FA82CDBBCEA}" srcOrd="3" destOrd="0" presId="urn:microsoft.com/office/officeart/2008/layout/HorizontalMultiLevelHierarchy"/>
    <dgm:cxn modelId="{7C30A05E-7E80-4DB7-944B-18AFB201988B}" type="presParOf" srcId="{D0E19791-7B60-4438-89E5-7FA82CDBBCEA}" destId="{3CBBE12A-8A67-47E8-931A-9EE82F929D6F}" srcOrd="0" destOrd="0" presId="urn:microsoft.com/office/officeart/2008/layout/HorizontalMultiLevelHierarchy"/>
    <dgm:cxn modelId="{3F798C49-6044-4451-A398-26EAA65A6A8E}" type="presParOf" srcId="{D0E19791-7B60-4438-89E5-7FA82CDBBCEA}" destId="{2B7ACEF5-E746-4E4C-965D-49BFB6F16EE3}" srcOrd="1" destOrd="0" presId="urn:microsoft.com/office/officeart/2008/layout/HorizontalMultiLevelHierarchy"/>
    <dgm:cxn modelId="{90924268-6208-4E36-94F4-B61B7878A4D4}" type="presParOf" srcId="{2B7ACEF5-E746-4E4C-965D-49BFB6F16EE3}" destId="{477CD995-97D7-4AAB-AD9F-BC1FF041BA5E}" srcOrd="0" destOrd="0" presId="urn:microsoft.com/office/officeart/2008/layout/HorizontalMultiLevelHierarchy"/>
    <dgm:cxn modelId="{055C85CD-0F8C-425E-9A75-B1AE015FFA6F}" type="presParOf" srcId="{477CD995-97D7-4AAB-AD9F-BC1FF041BA5E}" destId="{6111473B-7746-4C71-A96C-53AE0B6053E3}" srcOrd="0" destOrd="0" presId="urn:microsoft.com/office/officeart/2008/layout/HorizontalMultiLevelHierarchy"/>
    <dgm:cxn modelId="{FE818478-77BF-4B26-A51A-AF9D000A36A5}" type="presParOf" srcId="{2B7ACEF5-E746-4E4C-965D-49BFB6F16EE3}" destId="{4D086154-DDB5-45BE-AD32-AFC16086BE25}" srcOrd="1" destOrd="0" presId="urn:microsoft.com/office/officeart/2008/layout/HorizontalMultiLevelHierarchy"/>
    <dgm:cxn modelId="{59FB5AEC-55FA-4C7F-8057-FAE10A6F545D}" type="presParOf" srcId="{4D086154-DDB5-45BE-AD32-AFC16086BE25}" destId="{229ED479-4738-4AF3-A207-380BB1D4284E}" srcOrd="0" destOrd="0" presId="urn:microsoft.com/office/officeart/2008/layout/HorizontalMultiLevelHierarchy"/>
    <dgm:cxn modelId="{DA1C8715-B78A-449F-BF08-A3CD23CDB194}" type="presParOf" srcId="{4D086154-DDB5-45BE-AD32-AFC16086BE25}" destId="{83C06F21-C583-4850-8B85-0C4F24A920AC}" srcOrd="1" destOrd="0" presId="urn:microsoft.com/office/officeart/2008/layout/HorizontalMultiLevelHierarchy"/>
    <dgm:cxn modelId="{28556658-5BC7-4050-8F46-BD3C76BED470}" type="presParOf" srcId="{83C06F21-C583-4850-8B85-0C4F24A920AC}" destId="{120E6438-C249-4109-83A5-346EAD30EEC7}" srcOrd="0" destOrd="0" presId="urn:microsoft.com/office/officeart/2008/layout/HorizontalMultiLevelHierarchy"/>
    <dgm:cxn modelId="{7E52FC8F-C7B7-4176-8D0E-320A1BFBBD4D}" type="presParOf" srcId="{120E6438-C249-4109-83A5-346EAD30EEC7}" destId="{F052E7E4-05AB-4DFE-8478-F1275073964C}" srcOrd="0" destOrd="0" presId="urn:microsoft.com/office/officeart/2008/layout/HorizontalMultiLevelHierarchy"/>
    <dgm:cxn modelId="{36368D5A-BCEF-4D51-9C5C-85F1A844511E}" type="presParOf" srcId="{83C06F21-C583-4850-8B85-0C4F24A920AC}" destId="{3E1FA343-6E03-467B-A247-7C8AD49FE5E2}" srcOrd="1" destOrd="0" presId="urn:microsoft.com/office/officeart/2008/layout/HorizontalMultiLevelHierarchy"/>
    <dgm:cxn modelId="{6A3E5C89-85E3-406E-8C80-6F93058E3750}" type="presParOf" srcId="{3E1FA343-6E03-467B-A247-7C8AD49FE5E2}" destId="{D9AAEA9E-1754-4245-AB2C-EE2D6C9B2E53}" srcOrd="0" destOrd="0" presId="urn:microsoft.com/office/officeart/2008/layout/HorizontalMultiLevelHierarchy"/>
    <dgm:cxn modelId="{50C270AE-E2BD-48D2-BB99-71A301AFDDF4}" type="presParOf" srcId="{3E1FA343-6E03-467B-A247-7C8AD49FE5E2}" destId="{D75765BB-A739-4633-9CB0-B041E7BA261B}" srcOrd="1" destOrd="0" presId="urn:microsoft.com/office/officeart/2008/layout/HorizontalMultiLevelHierarchy"/>
    <dgm:cxn modelId="{2E40FF67-BB6B-4E91-9424-41257C3F67C2}" type="presParOf" srcId="{2B7ACEF5-E746-4E4C-965D-49BFB6F16EE3}" destId="{6EDDBAE7-0A73-4AB7-960F-14B8CDCACF97}" srcOrd="2" destOrd="0" presId="urn:microsoft.com/office/officeart/2008/layout/HorizontalMultiLevelHierarchy"/>
    <dgm:cxn modelId="{2A29417E-2CA6-421C-91C2-6415FD1C4E96}" type="presParOf" srcId="{6EDDBAE7-0A73-4AB7-960F-14B8CDCACF97}" destId="{B94D40E4-10DF-483A-B955-E876278CA2AE}" srcOrd="0" destOrd="0" presId="urn:microsoft.com/office/officeart/2008/layout/HorizontalMultiLevelHierarchy"/>
    <dgm:cxn modelId="{9C793364-B8A1-45FF-A21B-FC559A8D184D}" type="presParOf" srcId="{2B7ACEF5-E746-4E4C-965D-49BFB6F16EE3}" destId="{B224019F-E313-47A4-B38E-85628A945FA8}" srcOrd="3" destOrd="0" presId="urn:microsoft.com/office/officeart/2008/layout/HorizontalMultiLevelHierarchy"/>
    <dgm:cxn modelId="{222FAD7D-7AF7-4AD5-AE24-9BC47A45C8DD}" type="presParOf" srcId="{B224019F-E313-47A4-B38E-85628A945FA8}" destId="{BCE333D0-047B-4679-9C41-6C97C0402CA4}" srcOrd="0" destOrd="0" presId="urn:microsoft.com/office/officeart/2008/layout/HorizontalMultiLevelHierarchy"/>
    <dgm:cxn modelId="{A4E7B12F-A62A-463A-AF2E-69493607C412}" type="presParOf" srcId="{B224019F-E313-47A4-B38E-85628A945FA8}" destId="{35E9A734-EA32-453B-A62B-038D48C783B9}" srcOrd="1" destOrd="0" presId="urn:microsoft.com/office/officeart/2008/layout/HorizontalMultiLevelHierarchy"/>
    <dgm:cxn modelId="{FA65AB82-CE9D-43A1-8FB0-DA3467049400}" type="presParOf" srcId="{35E9A734-EA32-453B-A62B-038D48C783B9}" destId="{04151457-FD17-4CD0-8CB5-432A105434B1}" srcOrd="0" destOrd="0" presId="urn:microsoft.com/office/officeart/2008/layout/HorizontalMultiLevelHierarchy"/>
    <dgm:cxn modelId="{2C28934B-4E09-497E-B174-04A8EDA3B8FF}" type="presParOf" srcId="{04151457-FD17-4CD0-8CB5-432A105434B1}" destId="{1C5DC85E-21A7-44D4-B9BB-26008787E0B3}" srcOrd="0" destOrd="0" presId="urn:microsoft.com/office/officeart/2008/layout/HorizontalMultiLevelHierarchy"/>
    <dgm:cxn modelId="{C738BD0B-7C58-4FE2-9CBF-C77CB668CCCC}" type="presParOf" srcId="{35E9A734-EA32-453B-A62B-038D48C783B9}" destId="{60A6D3B2-4377-4CBF-B8BF-8530E75A734F}" srcOrd="1" destOrd="0" presId="urn:microsoft.com/office/officeart/2008/layout/HorizontalMultiLevelHierarchy"/>
    <dgm:cxn modelId="{4D66A40D-F7FE-41E6-9786-33ABBC41936F}" type="presParOf" srcId="{60A6D3B2-4377-4CBF-B8BF-8530E75A734F}" destId="{AEF31980-DAE6-47CC-BBD5-6E15EC2F86B0}" srcOrd="0" destOrd="0" presId="urn:microsoft.com/office/officeart/2008/layout/HorizontalMultiLevelHierarchy"/>
    <dgm:cxn modelId="{6CBC6282-87E0-497B-9559-9EB94016DD83}" type="presParOf" srcId="{60A6D3B2-4377-4CBF-B8BF-8530E75A734F}" destId="{B0270C05-086F-4BE1-BF71-82DE6069C7A6}" srcOrd="1" destOrd="0" presId="urn:microsoft.com/office/officeart/2008/layout/HorizontalMultiLevelHierarchy"/>
    <dgm:cxn modelId="{874144F1-1249-4435-9E70-5256C326DDAE}" type="presParOf" srcId="{2E4195E7-C526-43C1-8251-2AF2A6B49243}" destId="{A8670E1A-316C-4DEB-8558-CFCB7674E6A9}" srcOrd="2" destOrd="0" presId="urn:microsoft.com/office/officeart/2008/layout/HorizontalMultiLevelHierarchy"/>
    <dgm:cxn modelId="{D3B4F151-7E46-44C8-A562-78C271CE6E11}" type="presParOf" srcId="{A8670E1A-316C-4DEB-8558-CFCB7674E6A9}" destId="{0969BAFA-3496-4531-8576-0557612549F2}" srcOrd="0" destOrd="0" presId="urn:microsoft.com/office/officeart/2008/layout/HorizontalMultiLevelHierarchy"/>
    <dgm:cxn modelId="{43424D69-A908-425E-88D4-E05487B7CA76}" type="presParOf" srcId="{2E4195E7-C526-43C1-8251-2AF2A6B49243}" destId="{87A9E84E-4CCE-4949-85C2-72B5C7B9C488}" srcOrd="3" destOrd="0" presId="urn:microsoft.com/office/officeart/2008/layout/HorizontalMultiLevelHierarchy"/>
    <dgm:cxn modelId="{A5B26B86-DBF3-474D-8479-5A2BC82CFC94}" type="presParOf" srcId="{87A9E84E-4CCE-4949-85C2-72B5C7B9C488}" destId="{2F0E3707-FA46-41AD-9CFE-B8D9B637068C}" srcOrd="0" destOrd="0" presId="urn:microsoft.com/office/officeart/2008/layout/HorizontalMultiLevelHierarchy"/>
    <dgm:cxn modelId="{5F8E0B08-5AAB-4CF3-9AD6-B66B545FB31E}" type="presParOf" srcId="{87A9E84E-4CCE-4949-85C2-72B5C7B9C488}" destId="{A799D3B7-0E19-40B7-90B5-76A63FBFCD8E}" srcOrd="1" destOrd="0" presId="urn:microsoft.com/office/officeart/2008/layout/HorizontalMultiLevelHierarchy"/>
    <dgm:cxn modelId="{5375F305-17B2-4EA4-A1B9-1F39A9B6AB55}" type="presParOf" srcId="{A799D3B7-0E19-40B7-90B5-76A63FBFCD8E}" destId="{8EEDB865-4E55-450B-A52D-8C49A2D68D9C}" srcOrd="0" destOrd="0" presId="urn:microsoft.com/office/officeart/2008/layout/HorizontalMultiLevelHierarchy"/>
    <dgm:cxn modelId="{76AD8414-B5EE-4184-BBC6-6ADBA5BCBC80}" type="presParOf" srcId="{8EEDB865-4E55-450B-A52D-8C49A2D68D9C}" destId="{70D91731-7477-4A7E-ACDA-7CDAE54D88DE}" srcOrd="0" destOrd="0" presId="urn:microsoft.com/office/officeart/2008/layout/HorizontalMultiLevelHierarchy"/>
    <dgm:cxn modelId="{C40214F8-FE7B-43A0-A20B-6528967F4FE5}" type="presParOf" srcId="{A799D3B7-0E19-40B7-90B5-76A63FBFCD8E}" destId="{EDAFC32F-56F5-4218-9121-548D8E18C6D8}" srcOrd="1" destOrd="0" presId="urn:microsoft.com/office/officeart/2008/layout/HorizontalMultiLevelHierarchy"/>
    <dgm:cxn modelId="{B80B141D-62DE-4895-A052-BD3A85AB7F31}" type="presParOf" srcId="{EDAFC32F-56F5-4218-9121-548D8E18C6D8}" destId="{D5514A83-6B87-4FFD-9E48-6FAC5E25FD26}" srcOrd="0" destOrd="0" presId="urn:microsoft.com/office/officeart/2008/layout/HorizontalMultiLevelHierarchy"/>
    <dgm:cxn modelId="{B8CFCD59-E986-46F1-ABDE-2831FC1F5524}" type="presParOf" srcId="{EDAFC32F-56F5-4218-9121-548D8E18C6D8}" destId="{0E1DEBEE-E1EF-48FD-BD18-BFEFD35A2BCC}" srcOrd="1" destOrd="0" presId="urn:microsoft.com/office/officeart/2008/layout/HorizontalMultiLevelHierarchy"/>
    <dgm:cxn modelId="{ECFD1FA2-DB5F-4E8D-B541-5943833267E4}" type="presParOf" srcId="{0E1DEBEE-E1EF-48FD-BD18-BFEFD35A2BCC}" destId="{CB4F527E-3069-44CD-A047-05E669B2DE4C}" srcOrd="0" destOrd="0" presId="urn:microsoft.com/office/officeart/2008/layout/HorizontalMultiLevelHierarchy"/>
    <dgm:cxn modelId="{48BC8F4D-175D-40B2-A38F-77CA0DFBA19A}" type="presParOf" srcId="{CB4F527E-3069-44CD-A047-05E669B2DE4C}" destId="{E85DB345-45CB-4220-A4D7-D7ECB6B327DF}" srcOrd="0" destOrd="0" presId="urn:microsoft.com/office/officeart/2008/layout/HorizontalMultiLevelHierarchy"/>
    <dgm:cxn modelId="{5CD8B274-4C0D-4EEC-A47C-6D3A2B8C4173}" type="presParOf" srcId="{0E1DEBEE-E1EF-48FD-BD18-BFEFD35A2BCC}" destId="{6F7614D1-221C-49AC-B43F-4BB3B1CFF462}" srcOrd="1" destOrd="0" presId="urn:microsoft.com/office/officeart/2008/layout/HorizontalMultiLevelHierarchy"/>
    <dgm:cxn modelId="{F8C48E0B-D1B4-426E-963B-3C4315894A6C}" type="presParOf" srcId="{6F7614D1-221C-49AC-B43F-4BB3B1CFF462}" destId="{B7A8D3EF-EE6A-497A-9825-C9B40C0381C7}" srcOrd="0" destOrd="0" presId="urn:microsoft.com/office/officeart/2008/layout/HorizontalMultiLevelHierarchy"/>
    <dgm:cxn modelId="{07E92C11-2320-4447-9C21-5D829D9C1139}" type="presParOf" srcId="{6F7614D1-221C-49AC-B43F-4BB3B1CFF462}" destId="{A278A1B1-927A-4BC6-8E49-027E1E3A1079}" srcOrd="1" destOrd="0" presId="urn:microsoft.com/office/officeart/2008/layout/HorizontalMultiLevelHierarchy"/>
    <dgm:cxn modelId="{1C042426-699F-4D90-BA46-156B9E56AECE}" type="presParOf" srcId="{A278A1B1-927A-4BC6-8E49-027E1E3A1079}" destId="{AE592D10-21B9-47B9-86CD-B72353A355EA}" srcOrd="0" destOrd="0" presId="urn:microsoft.com/office/officeart/2008/layout/HorizontalMultiLevelHierarchy"/>
    <dgm:cxn modelId="{87C6C02A-3301-420A-9F09-2842B22BD5E7}" type="presParOf" srcId="{AE592D10-21B9-47B9-86CD-B72353A355EA}" destId="{A57AAC8D-63F8-4545-B8B4-3E629CDD5629}" srcOrd="0" destOrd="0" presId="urn:microsoft.com/office/officeart/2008/layout/HorizontalMultiLevelHierarchy"/>
    <dgm:cxn modelId="{614FFED2-D752-44B9-95DA-D38165CA9F7D}" type="presParOf" srcId="{A278A1B1-927A-4BC6-8E49-027E1E3A1079}" destId="{7902BDA4-B186-4818-8D3B-53330A9D5EB1}" srcOrd="1" destOrd="0" presId="urn:microsoft.com/office/officeart/2008/layout/HorizontalMultiLevelHierarchy"/>
    <dgm:cxn modelId="{BAC2FA97-50D0-4351-AB57-2894634D1C6B}" type="presParOf" srcId="{7902BDA4-B186-4818-8D3B-53330A9D5EB1}" destId="{B36DF2AC-A7A6-4E20-B94A-84D04C0E1C3A}" srcOrd="0" destOrd="0" presId="urn:microsoft.com/office/officeart/2008/layout/HorizontalMultiLevelHierarchy"/>
    <dgm:cxn modelId="{C5B7AA3E-1950-4B12-A93C-139898D3DF0B}" type="presParOf" srcId="{7902BDA4-B186-4818-8D3B-53330A9D5EB1}" destId="{152B4465-7660-418A-8F84-B645503ABAA0}" srcOrd="1" destOrd="0" presId="urn:microsoft.com/office/officeart/2008/layout/HorizontalMultiLevelHierarchy"/>
    <dgm:cxn modelId="{8A57E18C-236D-497C-8AE8-48181FC2E559}" type="presParOf" srcId="{0E1DEBEE-E1EF-48FD-BD18-BFEFD35A2BCC}" destId="{6E7AF1C9-C4D4-483D-BD92-F423A481AD5E}" srcOrd="2" destOrd="0" presId="urn:microsoft.com/office/officeart/2008/layout/HorizontalMultiLevelHierarchy"/>
    <dgm:cxn modelId="{FA2B569D-1A97-4150-A55C-7C630938EBF0}" type="presParOf" srcId="{6E7AF1C9-C4D4-483D-BD92-F423A481AD5E}" destId="{0AFE715D-14CC-4B0A-90EF-CBB18C24E4BE}" srcOrd="0" destOrd="0" presId="urn:microsoft.com/office/officeart/2008/layout/HorizontalMultiLevelHierarchy"/>
    <dgm:cxn modelId="{6CFDD302-CC28-4D26-920F-03FE012B59D7}" type="presParOf" srcId="{0E1DEBEE-E1EF-48FD-BD18-BFEFD35A2BCC}" destId="{06124959-6D89-46DE-9152-591FEF41387C}" srcOrd="3" destOrd="0" presId="urn:microsoft.com/office/officeart/2008/layout/HorizontalMultiLevelHierarchy"/>
    <dgm:cxn modelId="{AE847B14-1CAA-4362-81C9-9128D6A3D077}" type="presParOf" srcId="{06124959-6D89-46DE-9152-591FEF41387C}" destId="{5D7BCAF3-483E-4A85-9161-1CB9FF815794}" srcOrd="0" destOrd="0" presId="urn:microsoft.com/office/officeart/2008/layout/HorizontalMultiLevelHierarchy"/>
    <dgm:cxn modelId="{C2514A35-23C7-47A0-AD46-F0FAED323D34}" type="presParOf" srcId="{06124959-6D89-46DE-9152-591FEF41387C}" destId="{6B3208E3-CB93-49E1-9226-04D9D0E9F9F3}" srcOrd="1" destOrd="0" presId="urn:microsoft.com/office/officeart/2008/layout/HorizontalMultiLevelHierarchy"/>
    <dgm:cxn modelId="{FBCF4713-4128-4D42-97A7-EFC9F272AB4E}" type="presParOf" srcId="{6B3208E3-CB93-49E1-9226-04D9D0E9F9F3}" destId="{0A2EB75C-FE62-494C-BD04-978F9533F8EA}" srcOrd="0" destOrd="0" presId="urn:microsoft.com/office/officeart/2008/layout/HorizontalMultiLevelHierarchy"/>
    <dgm:cxn modelId="{8CAA0430-BFEF-4B28-B822-D209DB01D546}" type="presParOf" srcId="{0A2EB75C-FE62-494C-BD04-978F9533F8EA}" destId="{E773703A-3E01-46C7-8308-3FCE32910F0C}" srcOrd="0" destOrd="0" presId="urn:microsoft.com/office/officeart/2008/layout/HorizontalMultiLevelHierarchy"/>
    <dgm:cxn modelId="{84BF5D13-9EC2-4128-A2DE-751D3475EF52}" type="presParOf" srcId="{6B3208E3-CB93-49E1-9226-04D9D0E9F9F3}" destId="{6A9DD014-CBC7-4DD1-95CB-08C82059B498}" srcOrd="1" destOrd="0" presId="urn:microsoft.com/office/officeart/2008/layout/HorizontalMultiLevelHierarchy"/>
    <dgm:cxn modelId="{84292C7F-EDE0-4E78-99D1-5030BF4EB070}" type="presParOf" srcId="{6A9DD014-CBC7-4DD1-95CB-08C82059B498}" destId="{4556599A-0458-496E-8AC9-EED24AEAB5AB}" srcOrd="0" destOrd="0" presId="urn:microsoft.com/office/officeart/2008/layout/HorizontalMultiLevelHierarchy"/>
    <dgm:cxn modelId="{4FE336AC-089D-4014-B259-2F8ACEBF39B6}" type="presParOf" srcId="{6A9DD014-CBC7-4DD1-95CB-08C82059B498}" destId="{9BB48A64-ABA8-4983-B0C8-622BBA5D323C}" srcOrd="1" destOrd="0" presId="urn:microsoft.com/office/officeart/2008/layout/HorizontalMultiLevelHierarchy"/>
    <dgm:cxn modelId="{A3B38927-1A2B-4195-8EB7-5260614A9D74}" type="presParOf" srcId="{0E1DEBEE-E1EF-48FD-BD18-BFEFD35A2BCC}" destId="{97D7C071-E608-4B10-93A5-74D834C0E38A}" srcOrd="4" destOrd="0" presId="urn:microsoft.com/office/officeart/2008/layout/HorizontalMultiLevelHierarchy"/>
    <dgm:cxn modelId="{61BF26CF-F028-459C-ADFA-B7D36C345240}" type="presParOf" srcId="{97D7C071-E608-4B10-93A5-74D834C0E38A}" destId="{45D116BF-F9A8-4362-9F1A-07E7192F33CB}" srcOrd="0" destOrd="0" presId="urn:microsoft.com/office/officeart/2008/layout/HorizontalMultiLevelHierarchy"/>
    <dgm:cxn modelId="{F7094255-DEA6-42EE-AA6F-FBC73230CD6A}" type="presParOf" srcId="{0E1DEBEE-E1EF-48FD-BD18-BFEFD35A2BCC}" destId="{A9D7E7D8-3134-4040-B025-381E882FE080}" srcOrd="5" destOrd="0" presId="urn:microsoft.com/office/officeart/2008/layout/HorizontalMultiLevelHierarchy"/>
    <dgm:cxn modelId="{F8698943-765E-4C73-B98C-A635BBEFCFE0}" type="presParOf" srcId="{A9D7E7D8-3134-4040-B025-381E882FE080}" destId="{D684593A-7D73-484D-B56D-86F39FD6B472}" srcOrd="0" destOrd="0" presId="urn:microsoft.com/office/officeart/2008/layout/HorizontalMultiLevelHierarchy"/>
    <dgm:cxn modelId="{B40C382F-16F6-4346-8841-9D3F0A16AC8E}" type="presParOf" srcId="{A9D7E7D8-3134-4040-B025-381E882FE080}" destId="{6297DA96-5FE4-45E3-B22B-69D1B07E45CF}" srcOrd="1" destOrd="0" presId="urn:microsoft.com/office/officeart/2008/layout/HorizontalMultiLevelHierarchy"/>
    <dgm:cxn modelId="{BABD5E54-F9B5-4A57-8A34-AAE8CBF405A0}" type="presParOf" srcId="{6297DA96-5FE4-45E3-B22B-69D1B07E45CF}" destId="{72CAB82A-D05F-432F-952B-58C6C3792EDE}" srcOrd="0" destOrd="0" presId="urn:microsoft.com/office/officeart/2008/layout/HorizontalMultiLevelHierarchy"/>
    <dgm:cxn modelId="{9852E51F-9478-4645-BB80-BB563F852FE6}" type="presParOf" srcId="{72CAB82A-D05F-432F-952B-58C6C3792EDE}" destId="{CB86B444-4A38-45BB-AFD4-1B5896B2CE9A}" srcOrd="0" destOrd="0" presId="urn:microsoft.com/office/officeart/2008/layout/HorizontalMultiLevelHierarchy"/>
    <dgm:cxn modelId="{C367B53E-3F29-4D21-994B-74F8E1BFD5F1}" type="presParOf" srcId="{6297DA96-5FE4-45E3-B22B-69D1B07E45CF}" destId="{8A6C89C3-93FA-46C6-9F9B-AE12ED19D3E1}" srcOrd="1" destOrd="0" presId="urn:microsoft.com/office/officeart/2008/layout/HorizontalMultiLevelHierarchy"/>
    <dgm:cxn modelId="{1E9D4469-659C-4A9C-971E-4E9701DDA398}" type="presParOf" srcId="{8A6C89C3-93FA-46C6-9F9B-AE12ED19D3E1}" destId="{BCAD9A3C-6D1C-44B3-B2DC-60BA2E0D97AD}" srcOrd="0" destOrd="0" presId="urn:microsoft.com/office/officeart/2008/layout/HorizontalMultiLevelHierarchy"/>
    <dgm:cxn modelId="{686BA4E1-4888-45CB-9FAE-CED6020982D0}" type="presParOf" srcId="{8A6C89C3-93FA-46C6-9F9B-AE12ED19D3E1}" destId="{3EC85F36-585D-482A-AF13-651559F32063}" srcOrd="1" destOrd="0" presId="urn:microsoft.com/office/officeart/2008/layout/HorizontalMultiLevelHierarchy"/>
    <dgm:cxn modelId="{5A22A2CB-0397-4BD4-8244-5F14B7831B1D}" type="presParOf" srcId="{0E1DEBEE-E1EF-48FD-BD18-BFEFD35A2BCC}" destId="{E56C53C7-8744-42D2-A29E-C018888A1657}" srcOrd="6" destOrd="0" presId="urn:microsoft.com/office/officeart/2008/layout/HorizontalMultiLevelHierarchy"/>
    <dgm:cxn modelId="{6923422A-9A5F-45CC-ADE7-68A781F6EDFF}" type="presParOf" srcId="{E56C53C7-8744-42D2-A29E-C018888A1657}" destId="{F45F7C86-559D-4C86-904E-48D5B79A8526}" srcOrd="0" destOrd="0" presId="urn:microsoft.com/office/officeart/2008/layout/HorizontalMultiLevelHierarchy"/>
    <dgm:cxn modelId="{ACC62864-950F-4BCE-A5F0-31FF6AD8608E}" type="presParOf" srcId="{0E1DEBEE-E1EF-48FD-BD18-BFEFD35A2BCC}" destId="{6DB37833-7877-48CC-97C7-9549625A3A41}" srcOrd="7" destOrd="0" presId="urn:microsoft.com/office/officeart/2008/layout/HorizontalMultiLevelHierarchy"/>
    <dgm:cxn modelId="{DE5CE53D-EA14-4CD3-B17B-A36C5D687417}" type="presParOf" srcId="{6DB37833-7877-48CC-97C7-9549625A3A41}" destId="{47B4447B-1D12-4C53-BDF9-E35C2BB488CF}" srcOrd="0" destOrd="0" presId="urn:microsoft.com/office/officeart/2008/layout/HorizontalMultiLevelHierarchy"/>
    <dgm:cxn modelId="{5C363F00-4BE6-4773-8C06-9B03A43F58D3}" type="presParOf" srcId="{6DB37833-7877-48CC-97C7-9549625A3A41}" destId="{1DEC8C1C-5416-49A2-81E1-7A52E5F37EFF}" srcOrd="1" destOrd="0" presId="urn:microsoft.com/office/officeart/2008/layout/HorizontalMultiLevelHierarchy"/>
    <dgm:cxn modelId="{26DCABC5-60C7-48E4-B9FB-A3CEFDEC6EA6}" type="presParOf" srcId="{1DEC8C1C-5416-49A2-81E1-7A52E5F37EFF}" destId="{439D19A4-A152-4E3D-8B07-A035FF5DEE77}" srcOrd="0" destOrd="0" presId="urn:microsoft.com/office/officeart/2008/layout/HorizontalMultiLevelHierarchy"/>
    <dgm:cxn modelId="{9143C94A-0624-4D70-80BC-2C2EAC970460}" type="presParOf" srcId="{439D19A4-A152-4E3D-8B07-A035FF5DEE77}" destId="{C7A8CFAF-FC1F-491D-91B5-7E16622116E5}" srcOrd="0" destOrd="0" presId="urn:microsoft.com/office/officeart/2008/layout/HorizontalMultiLevelHierarchy"/>
    <dgm:cxn modelId="{FA04ADC9-0771-4C39-92D7-58C03AAB7CDA}" type="presParOf" srcId="{1DEC8C1C-5416-49A2-81E1-7A52E5F37EFF}" destId="{9725EDD5-336C-48FB-8938-FF5912891799}" srcOrd="1" destOrd="0" presId="urn:microsoft.com/office/officeart/2008/layout/HorizontalMultiLevelHierarchy"/>
    <dgm:cxn modelId="{5CD5EF91-C0BE-48C8-83C7-9784B2DA0C35}" type="presParOf" srcId="{9725EDD5-336C-48FB-8938-FF5912891799}" destId="{2D096F15-8B8D-410F-AC64-DD3B69E5F332}" srcOrd="0" destOrd="0" presId="urn:microsoft.com/office/officeart/2008/layout/HorizontalMultiLevelHierarchy"/>
    <dgm:cxn modelId="{E8BCE572-7899-47CA-8670-37585891A3FA}" type="presParOf" srcId="{9725EDD5-336C-48FB-8938-FF5912891799}" destId="{D61DEFE0-7012-44F4-BAFE-26AF5211BDAC}" srcOrd="1" destOrd="0" presId="urn:microsoft.com/office/officeart/2008/layout/HorizontalMultiLevelHierarchy"/>
    <dgm:cxn modelId="{0B77D469-05FD-405A-B2EF-3C41967B3263}" type="presParOf" srcId="{A799D3B7-0E19-40B7-90B5-76A63FBFCD8E}" destId="{3FBD1FD6-E4DC-4041-8C21-3AE92188F157}" srcOrd="2" destOrd="0" presId="urn:microsoft.com/office/officeart/2008/layout/HorizontalMultiLevelHierarchy"/>
    <dgm:cxn modelId="{CDA8FEDC-9241-4C94-B4A2-780044A76B2F}" type="presParOf" srcId="{3FBD1FD6-E4DC-4041-8C21-3AE92188F157}" destId="{3B45E5CD-3A92-4B55-83AF-2F3D50411F20}" srcOrd="0" destOrd="0" presId="urn:microsoft.com/office/officeart/2008/layout/HorizontalMultiLevelHierarchy"/>
    <dgm:cxn modelId="{218EB67A-4549-483D-A597-2034E9A8FBF5}" type="presParOf" srcId="{A799D3B7-0E19-40B7-90B5-76A63FBFCD8E}" destId="{63C7DCA6-CB7C-4D9A-BBFE-DECCF3D89E98}" srcOrd="3" destOrd="0" presId="urn:microsoft.com/office/officeart/2008/layout/HorizontalMultiLevelHierarchy"/>
    <dgm:cxn modelId="{7F4FEE46-837A-4464-BB0D-0B75569C2300}" type="presParOf" srcId="{63C7DCA6-CB7C-4D9A-BBFE-DECCF3D89E98}" destId="{808CCB37-D5D8-43D8-B7CA-FA9434CFDEBA}" srcOrd="0" destOrd="0" presId="urn:microsoft.com/office/officeart/2008/layout/HorizontalMultiLevelHierarchy"/>
    <dgm:cxn modelId="{884CB5DA-41A5-45F5-A84E-56C229E0B3BF}" type="presParOf" srcId="{63C7DCA6-CB7C-4D9A-BBFE-DECCF3D89E98}" destId="{CB806526-2D61-468A-AF64-D476B30836CD}" srcOrd="1" destOrd="0" presId="urn:microsoft.com/office/officeart/2008/layout/HorizontalMultiLevelHierarchy"/>
    <dgm:cxn modelId="{F0B9DCE5-5E4B-4ED8-BFB7-FB784B5373C1}" type="presParOf" srcId="{CB806526-2D61-468A-AF64-D476B30836CD}" destId="{5A84C9F5-4282-407B-B269-FAF4F4DE2419}" srcOrd="0" destOrd="0" presId="urn:microsoft.com/office/officeart/2008/layout/HorizontalMultiLevelHierarchy"/>
    <dgm:cxn modelId="{32F389ED-B7B5-4EB8-A30B-E2AD7F06F83B}" type="presParOf" srcId="{5A84C9F5-4282-407B-B269-FAF4F4DE2419}" destId="{AAD675B2-F7AB-4960-9969-179D17A9CA8F}" srcOrd="0" destOrd="0" presId="urn:microsoft.com/office/officeart/2008/layout/HorizontalMultiLevelHierarchy"/>
    <dgm:cxn modelId="{BE04B94B-35B5-4F28-961E-B713C5F6C8F6}" type="presParOf" srcId="{CB806526-2D61-468A-AF64-D476B30836CD}" destId="{0F7FC483-4A09-49B6-B285-606A42D68B8C}" srcOrd="1" destOrd="0" presId="urn:microsoft.com/office/officeart/2008/layout/HorizontalMultiLevelHierarchy"/>
    <dgm:cxn modelId="{A548ACB0-5A1A-4176-A50A-165B745A908C}" type="presParOf" srcId="{0F7FC483-4A09-49B6-B285-606A42D68B8C}" destId="{7AF9FDF9-CDB2-4B69-A54A-49B179BCAC8A}" srcOrd="0" destOrd="0" presId="urn:microsoft.com/office/officeart/2008/layout/HorizontalMultiLevelHierarchy"/>
    <dgm:cxn modelId="{9AF15CB5-A96D-4912-B65B-517587696D7C}" type="presParOf" srcId="{0F7FC483-4A09-49B6-B285-606A42D68B8C}" destId="{B73340E4-6D03-4F3F-BB93-D5597979A238}" srcOrd="1" destOrd="0" presId="urn:microsoft.com/office/officeart/2008/layout/HorizontalMultiLevelHierarchy"/>
    <dgm:cxn modelId="{D39EA2C5-6EB3-4793-9CDF-C7ED1F3B9A25}" type="presParOf" srcId="{B73340E4-6D03-4F3F-BB93-D5597979A238}" destId="{95053345-15D1-4FA6-B52B-851A51799C90}" srcOrd="0" destOrd="0" presId="urn:microsoft.com/office/officeart/2008/layout/HorizontalMultiLevelHierarchy"/>
    <dgm:cxn modelId="{B1678B98-9812-4556-B8FB-1DC2B5791D88}" type="presParOf" srcId="{95053345-15D1-4FA6-B52B-851A51799C90}" destId="{9D326277-4EE3-4B52-96E4-5C8B6DDEB1A3}" srcOrd="0" destOrd="0" presId="urn:microsoft.com/office/officeart/2008/layout/HorizontalMultiLevelHierarchy"/>
    <dgm:cxn modelId="{03E6156F-36FE-4E20-8988-634FA7C3E030}" type="presParOf" srcId="{B73340E4-6D03-4F3F-BB93-D5597979A238}" destId="{A06B7696-382D-42DE-BACC-559F33EABCF7}" srcOrd="1" destOrd="0" presId="urn:microsoft.com/office/officeart/2008/layout/HorizontalMultiLevelHierarchy"/>
    <dgm:cxn modelId="{59C27CF4-690D-4E50-BE37-C37EB243CC5A}" type="presParOf" srcId="{A06B7696-382D-42DE-BACC-559F33EABCF7}" destId="{CF55BFCF-AA31-4EBE-A5B7-6F9E1EA59A4B}" srcOrd="0" destOrd="0" presId="urn:microsoft.com/office/officeart/2008/layout/HorizontalMultiLevelHierarchy"/>
    <dgm:cxn modelId="{27883B3B-8FBE-4AF8-A7C4-88670735DA36}" type="presParOf" srcId="{A06B7696-382D-42DE-BACC-559F33EABCF7}" destId="{AAB5B9E2-2C09-4F33-830C-66E86013F1CF}" srcOrd="1" destOrd="0" presId="urn:microsoft.com/office/officeart/2008/layout/HorizontalMultiLevelHierarchy"/>
    <dgm:cxn modelId="{DB0E626B-2139-4B26-A121-8EE02ADB09BC}" type="presParOf" srcId="{CB806526-2D61-468A-AF64-D476B30836CD}" destId="{A64D7E22-DA57-44EA-890F-97F40A7C7774}" srcOrd="2" destOrd="0" presId="urn:microsoft.com/office/officeart/2008/layout/HorizontalMultiLevelHierarchy"/>
    <dgm:cxn modelId="{30FADC3D-2E3D-438F-9AA8-780DC5A560F5}" type="presParOf" srcId="{A64D7E22-DA57-44EA-890F-97F40A7C7774}" destId="{1AB7AFE0-CB2F-40A5-9D3C-59878050E92E}" srcOrd="0" destOrd="0" presId="urn:microsoft.com/office/officeart/2008/layout/HorizontalMultiLevelHierarchy"/>
    <dgm:cxn modelId="{97823C65-DD0D-4079-B6AA-CCFAD92843F8}" type="presParOf" srcId="{CB806526-2D61-468A-AF64-D476B30836CD}" destId="{6F43BE1D-B92B-4CAD-A29A-865AB4B12353}" srcOrd="3" destOrd="0" presId="urn:microsoft.com/office/officeart/2008/layout/HorizontalMultiLevelHierarchy"/>
    <dgm:cxn modelId="{2118A009-45C2-4A35-A34D-D60DE4246B47}" type="presParOf" srcId="{6F43BE1D-B92B-4CAD-A29A-865AB4B12353}" destId="{4D8A835D-BFFB-4C43-A604-AF3D6FC2518D}" srcOrd="0" destOrd="0" presId="urn:microsoft.com/office/officeart/2008/layout/HorizontalMultiLevelHierarchy"/>
    <dgm:cxn modelId="{38FCAE10-BD75-4FB0-9DC9-6808672DE0C1}" type="presParOf" srcId="{6F43BE1D-B92B-4CAD-A29A-865AB4B12353}" destId="{E3EA8A4B-4E25-4D42-831C-5CBE6BFB73BE}" srcOrd="1" destOrd="0" presId="urn:microsoft.com/office/officeart/2008/layout/HorizontalMultiLevelHierarchy"/>
    <dgm:cxn modelId="{BED563A1-78E9-4560-B4F9-6DDFA28333EB}" type="presParOf" srcId="{E3EA8A4B-4E25-4D42-831C-5CBE6BFB73BE}" destId="{DDE14BD0-A06B-4EE3-B920-2D414B571BA1}" srcOrd="0" destOrd="0" presId="urn:microsoft.com/office/officeart/2008/layout/HorizontalMultiLevelHierarchy"/>
    <dgm:cxn modelId="{C9870F1C-8FE7-456B-B328-B9F925CFA057}" type="presParOf" srcId="{DDE14BD0-A06B-4EE3-B920-2D414B571BA1}" destId="{8215BACE-688B-43F0-A89C-050CAAC25A1F}" srcOrd="0" destOrd="0" presId="urn:microsoft.com/office/officeart/2008/layout/HorizontalMultiLevelHierarchy"/>
    <dgm:cxn modelId="{A4ED024A-F17E-492E-AE15-ADED9C3B2180}" type="presParOf" srcId="{E3EA8A4B-4E25-4D42-831C-5CBE6BFB73BE}" destId="{844464EE-CD4A-48C0-A4DF-DC5BE6CB87B9}" srcOrd="1" destOrd="0" presId="urn:microsoft.com/office/officeart/2008/layout/HorizontalMultiLevelHierarchy"/>
    <dgm:cxn modelId="{CF388DD1-F375-4574-BB15-F2983A36203D}" type="presParOf" srcId="{844464EE-CD4A-48C0-A4DF-DC5BE6CB87B9}" destId="{5D42520B-AB75-4E92-A715-AA3C9E54F272}" srcOrd="0" destOrd="0" presId="urn:microsoft.com/office/officeart/2008/layout/HorizontalMultiLevelHierarchy"/>
    <dgm:cxn modelId="{9C4A6DC0-CA9A-464E-9839-C3144514E33B}" type="presParOf" srcId="{844464EE-CD4A-48C0-A4DF-DC5BE6CB87B9}" destId="{ECDCE66C-D406-4466-BBC4-D811F01503DF}" srcOrd="1" destOrd="0" presId="urn:microsoft.com/office/officeart/2008/layout/HorizontalMultiLevelHierarchy"/>
    <dgm:cxn modelId="{2B72E3BC-A207-42C0-B46A-8CE442B0327B}" type="presParOf" srcId="{A799D3B7-0E19-40B7-90B5-76A63FBFCD8E}" destId="{97BB9FCB-00B9-42AF-887C-3D281326D3FB}" srcOrd="4" destOrd="0" presId="urn:microsoft.com/office/officeart/2008/layout/HorizontalMultiLevelHierarchy"/>
    <dgm:cxn modelId="{B0C45791-E26A-4B5E-8298-BD012FD700D9}" type="presParOf" srcId="{97BB9FCB-00B9-42AF-887C-3D281326D3FB}" destId="{57D62261-260C-43BA-A4D0-E9E127E3DBFB}" srcOrd="0" destOrd="0" presId="urn:microsoft.com/office/officeart/2008/layout/HorizontalMultiLevelHierarchy"/>
    <dgm:cxn modelId="{D9404B3E-9228-4CB8-9300-DA92C5298171}" type="presParOf" srcId="{A799D3B7-0E19-40B7-90B5-76A63FBFCD8E}" destId="{D9FF330B-38B5-42A3-B27F-B2715700D147}" srcOrd="5" destOrd="0" presId="urn:microsoft.com/office/officeart/2008/layout/HorizontalMultiLevelHierarchy"/>
    <dgm:cxn modelId="{94845581-6DA6-4456-BDE1-4CBF117122C9}" type="presParOf" srcId="{D9FF330B-38B5-42A3-B27F-B2715700D147}" destId="{8E53CF55-9D5C-4C40-A630-06FB5346AF67}" srcOrd="0" destOrd="0" presId="urn:microsoft.com/office/officeart/2008/layout/HorizontalMultiLevelHierarchy"/>
    <dgm:cxn modelId="{AB1C6764-0456-4955-8629-D35FC85AD3E2}" type="presParOf" srcId="{D9FF330B-38B5-42A3-B27F-B2715700D147}" destId="{8A7E9E9F-B8F4-4B2C-AB0C-293A38C4EA19}" srcOrd="1" destOrd="0" presId="urn:microsoft.com/office/officeart/2008/layout/HorizontalMultiLevelHierarchy"/>
    <dgm:cxn modelId="{77878958-8164-45C9-8B3C-971F465F7536}" type="presParOf" srcId="{8A7E9E9F-B8F4-4B2C-AB0C-293A38C4EA19}" destId="{B0B03BE1-AA51-456F-BB8E-741B3CEE5AC2}" srcOrd="0" destOrd="0" presId="urn:microsoft.com/office/officeart/2008/layout/HorizontalMultiLevelHierarchy"/>
    <dgm:cxn modelId="{EC116820-E807-44DA-B3F4-B87E4F389A8D}" type="presParOf" srcId="{B0B03BE1-AA51-456F-BB8E-741B3CEE5AC2}" destId="{12F510CB-40DE-406D-8068-0B08F88A254B}" srcOrd="0" destOrd="0" presId="urn:microsoft.com/office/officeart/2008/layout/HorizontalMultiLevelHierarchy"/>
    <dgm:cxn modelId="{5E0B9133-5D9F-49E6-81BC-D733BC187999}" type="presParOf" srcId="{8A7E9E9F-B8F4-4B2C-AB0C-293A38C4EA19}" destId="{71853DF5-4A4A-4871-AE36-316B540E99DF}" srcOrd="1" destOrd="0" presId="urn:microsoft.com/office/officeart/2008/layout/HorizontalMultiLevelHierarchy"/>
    <dgm:cxn modelId="{F3F2968C-7F42-4EAF-9D46-C785E313EE50}" type="presParOf" srcId="{71853DF5-4A4A-4871-AE36-316B540E99DF}" destId="{4BAE63F8-FA04-49D7-9BBB-5CB80F7F520E}" srcOrd="0" destOrd="0" presId="urn:microsoft.com/office/officeart/2008/layout/HorizontalMultiLevelHierarchy"/>
    <dgm:cxn modelId="{46141F08-3A7A-45DB-9862-33A1607A267D}" type="presParOf" srcId="{71853DF5-4A4A-4871-AE36-316B540E99DF}" destId="{B98145E8-11EF-424E-9595-12226654E25D}" srcOrd="1" destOrd="0" presId="urn:microsoft.com/office/officeart/2008/layout/HorizontalMultiLevelHierarchy"/>
    <dgm:cxn modelId="{17ADF716-C90F-4220-9423-023C648E6DC5}" type="presParOf" srcId="{A799D3B7-0E19-40B7-90B5-76A63FBFCD8E}" destId="{6FF4EC1A-14D8-480D-AF7B-7A9A371759D2}" srcOrd="6" destOrd="0" presId="urn:microsoft.com/office/officeart/2008/layout/HorizontalMultiLevelHierarchy"/>
    <dgm:cxn modelId="{6F72DFB4-0D57-4EF2-941A-A55E6AFA1EDB}" type="presParOf" srcId="{6FF4EC1A-14D8-480D-AF7B-7A9A371759D2}" destId="{8DB454C2-354A-4335-BC78-5919F2DD7E98}" srcOrd="0" destOrd="0" presId="urn:microsoft.com/office/officeart/2008/layout/HorizontalMultiLevelHierarchy"/>
    <dgm:cxn modelId="{908A8AAE-F0C7-4B2B-BA01-CD75BCF83724}" type="presParOf" srcId="{A799D3B7-0E19-40B7-90B5-76A63FBFCD8E}" destId="{C496521C-F709-42E2-B811-998BC9F98DD9}" srcOrd="7" destOrd="0" presId="urn:microsoft.com/office/officeart/2008/layout/HorizontalMultiLevelHierarchy"/>
    <dgm:cxn modelId="{AB5AB0A2-5FAC-4E18-9B34-908EE794DDED}" type="presParOf" srcId="{C496521C-F709-42E2-B811-998BC9F98DD9}" destId="{8CE9E23C-D42B-450E-AAEB-5F248E5B7D8B}" srcOrd="0" destOrd="0" presId="urn:microsoft.com/office/officeart/2008/layout/HorizontalMultiLevelHierarchy"/>
    <dgm:cxn modelId="{83D13DB5-09E4-4ECF-B539-9F635653788E}" type="presParOf" srcId="{C496521C-F709-42E2-B811-998BC9F98DD9}" destId="{97C015F5-396F-42FF-B7FC-F08FF656E1D3}" srcOrd="1" destOrd="0" presId="urn:microsoft.com/office/officeart/2008/layout/HorizontalMultiLevelHierarchy"/>
    <dgm:cxn modelId="{586765B3-2277-402D-A6A3-DF1B008134A0}" type="presParOf" srcId="{97C015F5-396F-42FF-B7FC-F08FF656E1D3}" destId="{8638D057-1B82-4007-A190-CA21763C3AA1}" srcOrd="0" destOrd="0" presId="urn:microsoft.com/office/officeart/2008/layout/HorizontalMultiLevelHierarchy"/>
    <dgm:cxn modelId="{8A81646A-12BD-4958-807D-83ECFE970FB0}" type="presParOf" srcId="{8638D057-1B82-4007-A190-CA21763C3AA1}" destId="{A2849F70-E410-4133-91E6-5D7C3FA6F8CE}" srcOrd="0" destOrd="0" presId="urn:microsoft.com/office/officeart/2008/layout/HorizontalMultiLevelHierarchy"/>
    <dgm:cxn modelId="{94FC522E-20BA-4000-AE56-6C6FE50F18EF}" type="presParOf" srcId="{97C015F5-396F-42FF-B7FC-F08FF656E1D3}" destId="{42AAAD3C-6C1A-4A60-9048-F4128469579E}" srcOrd="1" destOrd="0" presId="urn:microsoft.com/office/officeart/2008/layout/HorizontalMultiLevelHierarchy"/>
    <dgm:cxn modelId="{A1E2AF5D-8AF9-4B4F-BCAE-D52592C2FF70}" type="presParOf" srcId="{42AAAD3C-6C1A-4A60-9048-F4128469579E}" destId="{968ABEC0-B09D-4E33-AB3D-EC26C968EA27}" srcOrd="0" destOrd="0" presId="urn:microsoft.com/office/officeart/2008/layout/HorizontalMultiLevelHierarchy"/>
    <dgm:cxn modelId="{84535914-9DB0-4A2B-9AB6-B5E2AF45C8E0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15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0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25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2.5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1ADD1B8B-9A08-4809-B86C-DEF67C91720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BAAF62B9-2265-41D2-8957-F9BB15051319}" type="parTrans" cxnId="{13487D5F-74EA-4396-8E88-DBC6C085C2AB}">
      <dgm:prSet/>
      <dgm:spPr/>
      <dgm:t>
        <a:bodyPr/>
        <a:lstStyle/>
        <a:p>
          <a:endParaRPr lang="en-US"/>
        </a:p>
      </dgm:t>
    </dgm:pt>
    <dgm:pt modelId="{A0813B9F-2A59-41A1-953D-95F3D95DC166}" type="sibTrans" cxnId="{13487D5F-74EA-4396-8E88-DBC6C085C2AB}">
      <dgm:prSet/>
      <dgm:spPr/>
      <dgm:t>
        <a:bodyPr/>
        <a:lstStyle/>
        <a:p>
          <a:endParaRPr lang="en-US"/>
        </a:p>
      </dgm:t>
    </dgm:pt>
    <dgm:pt modelId="{B763A214-4CA5-4D05-8FDC-181BB8C7FCF4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9C135DAC-7F0B-496C-9F06-145F3317255A}" type="parTrans" cxnId="{9F5B20F7-791B-4DA9-AFCD-84A432E32694}">
      <dgm:prSet/>
      <dgm:spPr/>
      <dgm:t>
        <a:bodyPr/>
        <a:lstStyle/>
        <a:p>
          <a:endParaRPr lang="en-US"/>
        </a:p>
      </dgm:t>
    </dgm:pt>
    <dgm:pt modelId="{76478926-3FF5-46F9-B379-BF79BDD67319}" type="sibTrans" cxnId="{9F5B20F7-791B-4DA9-AFCD-84A432E32694}">
      <dgm:prSet/>
      <dgm:spPr/>
      <dgm:t>
        <a:bodyPr/>
        <a:lstStyle/>
        <a:p>
          <a:endParaRPr lang="en-US"/>
        </a:p>
      </dgm:t>
    </dgm:pt>
    <dgm:pt modelId="{11A40F4F-63C5-463D-9F24-6F20961ACD98}">
      <dgm:prSet phldrT="[文本]"/>
      <dgm:spPr/>
      <dgm:t>
        <a:bodyPr/>
        <a:lstStyle/>
        <a:p>
          <a:r>
            <a:rPr lang="en-US" altLang="zh-CN"/>
            <a:t>Cost: 1.5 hours</a:t>
          </a:r>
          <a:endParaRPr lang="zh-CN" altLang="en-US"/>
        </a:p>
      </dgm:t>
    </dgm:pt>
    <dgm:pt modelId="{DA77A290-D83E-4886-B4E2-BD6BC9447E03}" type="parTrans" cxnId="{259D5538-ADCC-4A71-BEFC-B357D9784984}">
      <dgm:prSet/>
      <dgm:spPr/>
      <dgm:t>
        <a:bodyPr/>
        <a:lstStyle/>
        <a:p>
          <a:endParaRPr lang="en-US"/>
        </a:p>
      </dgm:t>
    </dgm:pt>
    <dgm:pt modelId="{6B92DEED-A6D5-49B9-966A-BD80CFB40A93}" type="sibTrans" cxnId="{259D5538-ADCC-4A71-BEFC-B357D978498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40A8655D-36FF-42E3-8062-E4ADFF83C379}" type="pres">
      <dgm:prSet presAssocID="{BAAF62B9-2265-41D2-8957-F9BB15051319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64EDF2BE-3CE5-4D1E-8DDA-13F249315D48}" type="pres">
      <dgm:prSet presAssocID="{BAAF62B9-2265-41D2-8957-F9BB15051319}" presName="connTx" presStyleLbl="parChTrans1D4" presStyleIdx="6" presStyleCnt="9"/>
      <dgm:spPr/>
      <dgm:t>
        <a:bodyPr/>
        <a:lstStyle/>
        <a:p>
          <a:endParaRPr lang="en-US"/>
        </a:p>
      </dgm:t>
    </dgm:pt>
    <dgm:pt modelId="{872BB605-D892-49E9-9651-E2D4B5555431}" type="pres">
      <dgm:prSet presAssocID="{1ADD1B8B-9A08-4809-B86C-DEF67C91720F}" presName="root2" presStyleCnt="0"/>
      <dgm:spPr/>
    </dgm:pt>
    <dgm:pt modelId="{189631D1-D357-44E2-91ED-CBD920AE810B}" type="pres">
      <dgm:prSet presAssocID="{1ADD1B8B-9A08-4809-B86C-DEF67C91720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FD15A6-D20A-4E60-BBA6-B272BE0894CA}" type="pres">
      <dgm:prSet presAssocID="{1ADD1B8B-9A08-4809-B86C-DEF67C91720F}" presName="level3hierChild" presStyleCnt="0"/>
      <dgm:spPr/>
    </dgm:pt>
    <dgm:pt modelId="{556186C0-527F-478B-8422-84BC9FE23857}" type="pres">
      <dgm:prSet presAssocID="{9C135DAC-7F0B-496C-9F06-145F3317255A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8EFA6C85-60BD-408B-966E-FF3001A539D3}" type="pres">
      <dgm:prSet presAssocID="{9C135DAC-7F0B-496C-9F06-145F3317255A}" presName="connTx" presStyleLbl="parChTrans1D4" presStyleIdx="7" presStyleCnt="9"/>
      <dgm:spPr/>
      <dgm:t>
        <a:bodyPr/>
        <a:lstStyle/>
        <a:p>
          <a:endParaRPr lang="en-US"/>
        </a:p>
      </dgm:t>
    </dgm:pt>
    <dgm:pt modelId="{728750DA-AAD9-4E93-9921-0B47CB57A0E8}" type="pres">
      <dgm:prSet presAssocID="{B763A214-4CA5-4D05-8FDC-181BB8C7FCF4}" presName="root2" presStyleCnt="0"/>
      <dgm:spPr/>
    </dgm:pt>
    <dgm:pt modelId="{6C20EB28-E605-4F03-B371-4A2BDBE5F5C1}" type="pres">
      <dgm:prSet presAssocID="{B763A214-4CA5-4D05-8FDC-181BB8C7FCF4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76B74B-8F30-4151-93BB-F1DD6FD6D524}" type="pres">
      <dgm:prSet presAssocID="{B763A214-4CA5-4D05-8FDC-181BB8C7FCF4}" presName="level3hierChild" presStyleCnt="0"/>
      <dgm:spPr/>
    </dgm:pt>
    <dgm:pt modelId="{024A596F-D738-4EEB-A567-DC0D1636E3D4}" type="pres">
      <dgm:prSet presAssocID="{DA77A290-D83E-4886-B4E2-BD6BC9447E03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638E850F-E4AE-465E-BFB6-B83417A38EDD}" type="pres">
      <dgm:prSet presAssocID="{DA77A290-D83E-4886-B4E2-BD6BC9447E03}" presName="connTx" presStyleLbl="parChTrans1D4" presStyleIdx="8" presStyleCnt="9"/>
      <dgm:spPr/>
      <dgm:t>
        <a:bodyPr/>
        <a:lstStyle/>
        <a:p>
          <a:endParaRPr lang="en-US"/>
        </a:p>
      </dgm:t>
    </dgm:pt>
    <dgm:pt modelId="{7EBEC531-97C3-49FD-A6FD-092C81F0DC4E}" type="pres">
      <dgm:prSet presAssocID="{11A40F4F-63C5-463D-9F24-6F20961ACD98}" presName="root2" presStyleCnt="0"/>
      <dgm:spPr/>
    </dgm:pt>
    <dgm:pt modelId="{05B9F479-8D1C-4295-BD98-FA566C78C7DD}" type="pres">
      <dgm:prSet presAssocID="{11A40F4F-63C5-463D-9F24-6F20961ACD9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449E1-B79B-4B35-A946-4F10EFC4D682}" type="pres">
      <dgm:prSet presAssocID="{11A40F4F-63C5-463D-9F24-6F20961ACD98}" presName="level3hierChild" presStyleCnt="0"/>
      <dgm:spPr/>
    </dgm:pt>
  </dgm:ptLst>
  <dgm:cxnLst>
    <dgm:cxn modelId="{259D5538-ADCC-4A71-BEFC-B357D9784984}" srcId="{1ADD1B8B-9A08-4809-B86C-DEF67C91720F}" destId="{11A40F4F-63C5-463D-9F24-6F20961ACD98}" srcOrd="1" destOrd="0" parTransId="{DA77A290-D83E-4886-B4E2-BD6BC9447E03}" sibTransId="{6B92DEED-A6D5-49B9-966A-BD80CFB40A93}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0D1B9CB0-4C59-4376-A6DE-A2A85F28BF82}" type="presOf" srcId="{0C456798-50FC-49D9-9D4D-B46775570D23}" destId="{544097BF-BA50-454F-B467-629F0C31D3B4}" srcOrd="1" destOrd="0" presId="urn:microsoft.com/office/officeart/2008/layout/HorizontalMultiLevelHierarchy"/>
    <dgm:cxn modelId="{7C7CF5F5-E638-4C1F-BA0B-508A5CAD5462}" type="presOf" srcId="{DA77A290-D83E-4886-B4E2-BD6BC9447E03}" destId="{638E850F-E4AE-465E-BFB6-B83417A38EDD}" srcOrd="1" destOrd="0" presId="urn:microsoft.com/office/officeart/2008/layout/HorizontalMultiLevelHierarchy"/>
    <dgm:cxn modelId="{DDDCFA07-9D6B-4A8C-83F6-6CEAFCC1DB8D}" type="presOf" srcId="{9C135DAC-7F0B-496C-9F06-145F3317255A}" destId="{556186C0-527F-478B-8422-84BC9FE23857}" srcOrd="0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9F5B20F7-791B-4DA9-AFCD-84A432E32694}" srcId="{1ADD1B8B-9A08-4809-B86C-DEF67C91720F}" destId="{B763A214-4CA5-4D05-8FDC-181BB8C7FCF4}" srcOrd="0" destOrd="0" parTransId="{9C135DAC-7F0B-496C-9F06-145F3317255A}" sibTransId="{76478926-3FF5-46F9-B379-BF79BDD67319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178341CC-28DD-47FC-9A87-BEF4788588DF}" type="presOf" srcId="{22EE1311-A20B-467F-837A-85C196BE024A}" destId="{E1890721-D350-4627-9B93-07360FC5FF26}" srcOrd="0" destOrd="0" presId="urn:microsoft.com/office/officeart/2008/layout/HorizontalMultiLevelHierarchy"/>
    <dgm:cxn modelId="{801A6B53-9122-45F7-B1C4-7613C5C391B2}" type="presOf" srcId="{BAAF62B9-2265-41D2-8957-F9BB15051319}" destId="{64EDF2BE-3CE5-4D1E-8DDA-13F249315D48}" srcOrd="1" destOrd="0" presId="urn:microsoft.com/office/officeart/2008/layout/HorizontalMultiLevelHierarchy"/>
    <dgm:cxn modelId="{3A80982D-C491-4936-AC24-AFCEC0CECC25}" type="presOf" srcId="{D213ABC0-9E7B-4621-A624-F596DD8FE692}" destId="{D84706FD-736F-499A-8DBA-6C897976D4F4}" srcOrd="1" destOrd="0" presId="urn:microsoft.com/office/officeart/2008/layout/HorizontalMultiLevelHierarchy"/>
    <dgm:cxn modelId="{5471A075-52EB-41B4-9233-F22E13D8E78C}" type="presOf" srcId="{4E9474D6-8E86-4C57-A645-3C6B981BA64E}" destId="{6CC07AB8-E6F5-456E-875A-79AC7F60396C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FD1A662C-C26A-4581-A2CB-BE9B8799F069}" type="presOf" srcId="{45055D6E-1E6F-4433-970C-9F13BCF8C712}" destId="{7BA25019-7EF8-4905-ACA8-9D5EC219A6F8}" srcOrd="1" destOrd="0" presId="urn:microsoft.com/office/officeart/2008/layout/HorizontalMultiLevelHierarchy"/>
    <dgm:cxn modelId="{1A0424B2-72F0-4BF7-931F-95E52DC589AF}" type="presOf" srcId="{1ADD1B8B-9A08-4809-B86C-DEF67C91720F}" destId="{189631D1-D357-44E2-91ED-CBD920AE810B}" srcOrd="0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E261AE87-F220-4482-A713-1E7C06E7A399}" type="presOf" srcId="{17E5908D-ECE1-463B-BDF3-E1FF075F66F2}" destId="{F3CFBDBA-D4E2-4E6B-A86B-4EE25CFEC29C}" srcOrd="1" destOrd="0" presId="urn:microsoft.com/office/officeart/2008/layout/HorizontalMultiLevelHierarchy"/>
    <dgm:cxn modelId="{98960F6B-4363-43C5-8748-03BED06CE835}" type="presOf" srcId="{1989BBFB-9545-4849-8595-4ED013E807D9}" destId="{05E3F3BE-11F4-4673-9354-2E23754FBD2A}" srcOrd="1" destOrd="0" presId="urn:microsoft.com/office/officeart/2008/layout/HorizontalMultiLevelHierarchy"/>
    <dgm:cxn modelId="{183976CC-74B0-47C1-87C5-CA0D0B839C84}" type="presOf" srcId="{9C135DAC-7F0B-496C-9F06-145F3317255A}" destId="{8EFA6C85-60BD-408B-966E-FF3001A539D3}" srcOrd="1" destOrd="0" presId="urn:microsoft.com/office/officeart/2008/layout/HorizontalMultiLevelHierarchy"/>
    <dgm:cxn modelId="{1463891B-EB64-4C8F-92AE-D1111EC22036}" type="presOf" srcId="{17E5908D-ECE1-463B-BDF3-E1FF075F66F2}" destId="{84980F7F-CD89-4864-A486-994C7B6AE61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352E6891-47EF-475C-84FA-1453E92C5027}" type="presOf" srcId="{1989BBFB-9545-4849-8595-4ED013E807D9}" destId="{EDE1ECF9-20F0-48F2-870D-D59BFF208E59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2E18F04D-EEB7-4593-A164-AE08AEF81C60}" type="presOf" srcId="{6EFD5351-4F63-4A93-92D2-90BC5FC7E2C2}" destId="{3DAAFFEC-4523-4D00-864A-F2E10B16DB45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4CE5038B-4D9A-460B-8811-D65DA935089A}" type="presOf" srcId="{EB936C06-5CD7-4705-988D-883FFC372E3E}" destId="{18C30F16-1B06-4EF2-BF63-D0EAEE239D7B}" srcOrd="0" destOrd="0" presId="urn:microsoft.com/office/officeart/2008/layout/HorizontalMultiLevelHierarchy"/>
    <dgm:cxn modelId="{F5E0278C-6770-4B7D-9F5C-76B01083F3EF}" type="presOf" srcId="{EE59ABEC-1658-41B6-9AD9-135B5D1F126C}" destId="{4EAEB978-33C4-48AD-8E74-C4CBF4F23ED3}" srcOrd="1" destOrd="0" presId="urn:microsoft.com/office/officeart/2008/layout/HorizontalMultiLevelHierarchy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FF26EDE-B396-47AF-91BC-A78FA5E30D40}" type="presOf" srcId="{E4815DDC-FD2E-47F2-A6FA-6B3AE1379F4A}" destId="{2B9307F3-5C55-44B8-81DD-0C01924CED75}" srcOrd="0" destOrd="0" presId="urn:microsoft.com/office/officeart/2008/layout/HorizontalMultiLevelHierarchy"/>
    <dgm:cxn modelId="{BA5D079D-0ACC-4D36-9C3C-242943EA9615}" type="presOf" srcId="{0C456798-50FC-49D9-9D4D-B46775570D23}" destId="{D4F0F149-0436-4F61-9841-695A493C3F02}" srcOrd="0" destOrd="0" presId="urn:microsoft.com/office/officeart/2008/layout/HorizontalMultiLevelHierarchy"/>
    <dgm:cxn modelId="{054FB467-766E-4639-8EFC-068418C6A8D3}" type="presOf" srcId="{EE59ABEC-1658-41B6-9AD9-135B5D1F126C}" destId="{88D906C0-651B-4C54-92EA-09170F4F5860}" srcOrd="0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070AEF78-A68E-4696-9FC4-D23B55109FEC}" type="presOf" srcId="{11A40F4F-63C5-463D-9F24-6F20961ACD98}" destId="{05B9F479-8D1C-4295-BD98-FA566C78C7DD}" srcOrd="0" destOrd="0" presId="urn:microsoft.com/office/officeart/2008/layout/HorizontalMultiLevelHierarchy"/>
    <dgm:cxn modelId="{DAC604C2-B5AC-46AE-BDFB-28C925D8A932}" type="presOf" srcId="{DA77A290-D83E-4886-B4E2-BD6BC9447E03}" destId="{024A596F-D738-4EEB-A567-DC0D1636E3D4}" srcOrd="0" destOrd="0" presId="urn:microsoft.com/office/officeart/2008/layout/HorizontalMultiLevelHierarchy"/>
    <dgm:cxn modelId="{A89569BC-B976-4FA0-BFC5-1EFAEA115C8F}" type="presOf" srcId="{45055D6E-1E6F-4433-970C-9F13BCF8C712}" destId="{2409E744-7BED-4EE6-9891-DBF11F8D4CBA}" srcOrd="0" destOrd="0" presId="urn:microsoft.com/office/officeart/2008/layout/HorizontalMultiLevelHierarchy"/>
    <dgm:cxn modelId="{B9C3D917-5666-4A9E-9033-E4390376C873}" type="presOf" srcId="{BAAF62B9-2265-41D2-8957-F9BB15051319}" destId="{40A8655D-36FF-42E3-8062-E4ADFF83C379}" srcOrd="0" destOrd="0" presId="urn:microsoft.com/office/officeart/2008/layout/HorizontalMultiLevelHierarchy"/>
    <dgm:cxn modelId="{13487D5F-74EA-4396-8E88-DBC6C085C2AB}" srcId="{22EE1311-A20B-467F-837A-85C196BE024A}" destId="{1ADD1B8B-9A08-4809-B86C-DEF67C91720F}" srcOrd="0" destOrd="0" parTransId="{BAAF62B9-2265-41D2-8957-F9BB15051319}" sibTransId="{A0813B9F-2A59-41A1-953D-95F3D95DC166}"/>
    <dgm:cxn modelId="{C6872FA7-2BC7-4F67-B612-744317F0E65A}" type="presOf" srcId="{D213ABC0-9E7B-4621-A624-F596DD8FE692}" destId="{BFDF8680-ADAF-4168-BDDA-B4EECB2CF79E}" srcOrd="0" destOrd="0" presId="urn:microsoft.com/office/officeart/2008/layout/HorizontalMultiLevelHierarchy"/>
    <dgm:cxn modelId="{976878A9-B431-4211-A1CE-12A70BAC23AE}" type="presOf" srcId="{25CEB1E9-699F-479C-AE3E-9FB848557B8A}" destId="{F8C8CD37-7971-4837-9F8A-23B59BF0E196}" srcOrd="0" destOrd="0" presId="urn:microsoft.com/office/officeart/2008/layout/HorizontalMultiLevelHierarchy"/>
    <dgm:cxn modelId="{1C3A6501-1694-43E3-82B5-FB487358F4BA}" type="presOf" srcId="{B763A214-4CA5-4D05-8FDC-181BB8C7FCF4}" destId="{6C20EB28-E605-4F03-B371-4A2BDBE5F5C1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C339FD54-6D8B-47A5-A93B-95D097E574C5}" type="presParOf" srcId="{152B4465-7660-418A-8F84-B645503ABAA0}" destId="{EDE1ECF9-20F0-48F2-870D-D59BFF208E59}" srcOrd="0" destOrd="0" presId="urn:microsoft.com/office/officeart/2008/layout/HorizontalMultiLevelHierarchy"/>
    <dgm:cxn modelId="{30E70E6B-B06C-45B6-8384-2F20C308C503}" type="presParOf" srcId="{EDE1ECF9-20F0-48F2-870D-D59BFF208E59}" destId="{05E3F3BE-11F4-4673-9354-2E23754FBD2A}" srcOrd="0" destOrd="0" presId="urn:microsoft.com/office/officeart/2008/layout/HorizontalMultiLevelHierarchy"/>
    <dgm:cxn modelId="{6133247C-C4AA-4181-BD6D-51A6D86BDD13}" type="presParOf" srcId="{152B4465-7660-418A-8F84-B645503ABAA0}" destId="{F041DAAE-B8ED-43F1-9FCC-14377D7564F6}" srcOrd="1" destOrd="0" presId="urn:microsoft.com/office/officeart/2008/layout/HorizontalMultiLevelHierarchy"/>
    <dgm:cxn modelId="{D79B3035-5DA8-4228-8248-E95F8B275CEE}" type="presParOf" srcId="{F041DAAE-B8ED-43F1-9FCC-14377D7564F6}" destId="{2B9307F3-5C55-44B8-81DD-0C01924CED75}" srcOrd="0" destOrd="0" presId="urn:microsoft.com/office/officeart/2008/layout/HorizontalMultiLevelHierarchy"/>
    <dgm:cxn modelId="{C244F959-944F-4463-AD65-6177076BD9EF}" type="presParOf" srcId="{F041DAAE-B8ED-43F1-9FCC-14377D7564F6}" destId="{48A65F38-43BE-4E0B-9E6E-23B9C6DCA76B}" srcOrd="1" destOrd="0" presId="urn:microsoft.com/office/officeart/2008/layout/HorizontalMultiLevelHierarchy"/>
    <dgm:cxn modelId="{23E769D9-30D0-45A4-AA2F-C18E5ECEDE58}" type="presParOf" srcId="{152B4465-7660-418A-8F84-B645503ABAA0}" destId="{2409E744-7BED-4EE6-9891-DBF11F8D4CBA}" srcOrd="2" destOrd="0" presId="urn:microsoft.com/office/officeart/2008/layout/HorizontalMultiLevelHierarchy"/>
    <dgm:cxn modelId="{B33DF175-FDB4-4849-AD7F-AA07E6A73DE8}" type="presParOf" srcId="{2409E744-7BED-4EE6-9891-DBF11F8D4CBA}" destId="{7BA25019-7EF8-4905-ACA8-9D5EC219A6F8}" srcOrd="0" destOrd="0" presId="urn:microsoft.com/office/officeart/2008/layout/HorizontalMultiLevelHierarchy"/>
    <dgm:cxn modelId="{27D3EDFB-6E69-4713-9764-80CD8C1224C4}" type="presParOf" srcId="{152B4465-7660-418A-8F84-B645503ABAA0}" destId="{3B95A0F0-2F3C-4BC4-B4FB-9CBE1575F449}" srcOrd="3" destOrd="0" presId="urn:microsoft.com/office/officeart/2008/layout/HorizontalMultiLevelHierarchy"/>
    <dgm:cxn modelId="{D18EF9D4-C148-4EF7-9C32-F8B300B8BEB9}" type="presParOf" srcId="{3B95A0F0-2F3C-4BC4-B4FB-9CBE1575F449}" destId="{3DAAFFEC-4523-4D00-864A-F2E10B16DB45}" srcOrd="0" destOrd="0" presId="urn:microsoft.com/office/officeart/2008/layout/HorizontalMultiLevelHierarchy"/>
    <dgm:cxn modelId="{E21ADB93-8EAC-46EA-9EF0-9858C5747A2A}" type="presParOf" srcId="{3B95A0F0-2F3C-4BC4-B4FB-9CBE1575F449}" destId="{E26F13E2-164E-491B-AEEF-FDFCD3C1892F}" srcOrd="1" destOrd="0" presId="urn:microsoft.com/office/officeart/2008/layout/HorizontalMultiLevelHierarchy"/>
    <dgm:cxn modelId="{D8C2F70A-4919-4372-B2F2-692C9B42E3F8}" type="presParOf" srcId="{A278A1B1-927A-4BC6-8E49-027E1E3A1079}" destId="{BFDF8680-ADAF-4168-BDDA-B4EECB2CF79E}" srcOrd="2" destOrd="0" presId="urn:microsoft.com/office/officeart/2008/layout/HorizontalMultiLevelHierarchy"/>
    <dgm:cxn modelId="{02F8D67D-BE26-4E0C-9EFA-E7B4AA65C2A6}" type="presParOf" srcId="{BFDF8680-ADAF-4168-BDDA-B4EECB2CF79E}" destId="{D84706FD-736F-499A-8DBA-6C897976D4F4}" srcOrd="0" destOrd="0" presId="urn:microsoft.com/office/officeart/2008/layout/HorizontalMultiLevelHierarchy"/>
    <dgm:cxn modelId="{637D563B-111D-4762-AFEA-C9E53E6249B8}" type="presParOf" srcId="{A278A1B1-927A-4BC6-8E49-027E1E3A1079}" destId="{9D4DBB44-3CAF-4166-A19D-DFF04AFDF2F6}" srcOrd="3" destOrd="0" presId="urn:microsoft.com/office/officeart/2008/layout/HorizontalMultiLevelHierarchy"/>
    <dgm:cxn modelId="{EB75D5A8-0039-4BFF-B684-BC1170634EA8}" type="presParOf" srcId="{9D4DBB44-3CAF-4166-A19D-DFF04AFDF2F6}" destId="{6CC07AB8-E6F5-456E-875A-79AC7F60396C}" srcOrd="0" destOrd="0" presId="urn:microsoft.com/office/officeart/2008/layout/HorizontalMultiLevelHierarchy"/>
    <dgm:cxn modelId="{DE57E8FC-D3DE-43B8-82A6-830548D56441}" type="presParOf" srcId="{9D4DBB44-3CAF-4166-A19D-DFF04AFDF2F6}" destId="{231A5534-A159-491B-92DD-6D252A7B3F2C}" srcOrd="1" destOrd="0" presId="urn:microsoft.com/office/officeart/2008/layout/HorizontalMultiLevelHierarchy"/>
    <dgm:cxn modelId="{04B896B3-FFE0-4428-9B75-613711AB1AAB}" type="presParOf" srcId="{231A5534-A159-491B-92DD-6D252A7B3F2C}" destId="{84980F7F-CD89-4864-A486-994C7B6AE610}" srcOrd="0" destOrd="0" presId="urn:microsoft.com/office/officeart/2008/layout/HorizontalMultiLevelHierarchy"/>
    <dgm:cxn modelId="{33FA5B03-C00C-49BF-9ABA-5B8CB0296B80}" type="presParOf" srcId="{84980F7F-CD89-4864-A486-994C7B6AE610}" destId="{F3CFBDBA-D4E2-4E6B-A86B-4EE25CFEC29C}" srcOrd="0" destOrd="0" presId="urn:microsoft.com/office/officeart/2008/layout/HorizontalMultiLevelHierarchy"/>
    <dgm:cxn modelId="{9DFEBEFB-7470-4645-94AE-4E21B4616E6E}" type="presParOf" srcId="{231A5534-A159-491B-92DD-6D252A7B3F2C}" destId="{6726C04D-53C1-4F7A-A1CA-FA688EBEE9E1}" srcOrd="1" destOrd="0" presId="urn:microsoft.com/office/officeart/2008/layout/HorizontalMultiLevelHierarchy"/>
    <dgm:cxn modelId="{3ED98287-14CF-4BF3-A3E9-F2C967344CA4}" type="presParOf" srcId="{6726C04D-53C1-4F7A-A1CA-FA688EBEE9E1}" destId="{18C30F16-1B06-4EF2-BF63-D0EAEE239D7B}" srcOrd="0" destOrd="0" presId="urn:microsoft.com/office/officeart/2008/layout/HorizontalMultiLevelHierarchy"/>
    <dgm:cxn modelId="{5EED37DB-0C63-4502-8080-BD0879B0A662}" type="presParOf" srcId="{6726C04D-53C1-4F7A-A1CA-FA688EBEE9E1}" destId="{98789F1E-1AD9-485F-B0D5-66288575A597}" srcOrd="1" destOrd="0" presId="urn:microsoft.com/office/officeart/2008/layout/HorizontalMultiLevelHierarchy"/>
    <dgm:cxn modelId="{9D1DA35D-EA66-40ED-9936-13E0A116A3AB}" type="presParOf" srcId="{231A5534-A159-491B-92DD-6D252A7B3F2C}" destId="{88D906C0-651B-4C54-92EA-09170F4F5860}" srcOrd="2" destOrd="0" presId="urn:microsoft.com/office/officeart/2008/layout/HorizontalMultiLevelHierarchy"/>
    <dgm:cxn modelId="{BB811E83-B77E-4AD1-A19F-5D86F211B40A}" type="presParOf" srcId="{88D906C0-651B-4C54-92EA-09170F4F5860}" destId="{4EAEB978-33C4-48AD-8E74-C4CBF4F23ED3}" srcOrd="0" destOrd="0" presId="urn:microsoft.com/office/officeart/2008/layout/HorizontalMultiLevelHierarchy"/>
    <dgm:cxn modelId="{7656A6B5-258E-4BDA-9042-77AFDAE08787}" type="presParOf" srcId="{231A5534-A159-491B-92DD-6D252A7B3F2C}" destId="{B8611717-2DE2-443F-B58F-DC2A5E5C37AD}" srcOrd="3" destOrd="0" presId="urn:microsoft.com/office/officeart/2008/layout/HorizontalMultiLevelHierarchy"/>
    <dgm:cxn modelId="{1261CD96-1CAE-4986-8D31-66A05DBD2B87}" type="presParOf" srcId="{B8611717-2DE2-443F-B58F-DC2A5E5C37AD}" destId="{F8C8CD37-7971-4837-9F8A-23B59BF0E196}" srcOrd="0" destOrd="0" presId="urn:microsoft.com/office/officeart/2008/layout/HorizontalMultiLevelHierarchy"/>
    <dgm:cxn modelId="{B5BA4011-7D96-4ECF-95BD-17D7914B58E9}" type="presParOf" srcId="{B8611717-2DE2-443F-B58F-DC2A5E5C37AD}" destId="{BF5B90EC-37BE-4A07-B4C5-98E22691893D}" srcOrd="1" destOrd="0" presId="urn:microsoft.com/office/officeart/2008/layout/HorizontalMultiLevelHierarchy"/>
    <dgm:cxn modelId="{A8C31B27-1861-40EC-9A24-E1B2F578D6B9}" type="presParOf" srcId="{2E4195E7-C526-43C1-8251-2AF2A6B49243}" destId="{D4F0F149-0436-4F61-9841-695A493C3F02}" srcOrd="2" destOrd="0" presId="urn:microsoft.com/office/officeart/2008/layout/HorizontalMultiLevelHierarchy"/>
    <dgm:cxn modelId="{85FC529E-6034-42D1-A9A6-412EF8D742A5}" type="presParOf" srcId="{D4F0F149-0436-4F61-9841-695A493C3F02}" destId="{544097BF-BA50-454F-B467-629F0C31D3B4}" srcOrd="0" destOrd="0" presId="urn:microsoft.com/office/officeart/2008/layout/HorizontalMultiLevelHierarchy"/>
    <dgm:cxn modelId="{50BBA3EE-15CA-4036-B4E9-9B2AD50C9FB5}" type="presParOf" srcId="{2E4195E7-C526-43C1-8251-2AF2A6B49243}" destId="{DF221537-D94D-439D-A3AF-3B375ABCF2FC}" srcOrd="3" destOrd="0" presId="urn:microsoft.com/office/officeart/2008/layout/HorizontalMultiLevelHierarchy"/>
    <dgm:cxn modelId="{C79D61D5-9B17-4182-B5AE-9894E8D79172}" type="presParOf" srcId="{DF221537-D94D-439D-A3AF-3B375ABCF2FC}" destId="{E1890721-D350-4627-9B93-07360FC5FF26}" srcOrd="0" destOrd="0" presId="urn:microsoft.com/office/officeart/2008/layout/HorizontalMultiLevelHierarchy"/>
    <dgm:cxn modelId="{B9DAD9EE-E696-4605-90C1-5456A59D551A}" type="presParOf" srcId="{DF221537-D94D-439D-A3AF-3B375ABCF2FC}" destId="{60B7E2DF-D5D0-43C9-86D0-C6B77E507B67}" srcOrd="1" destOrd="0" presId="urn:microsoft.com/office/officeart/2008/layout/HorizontalMultiLevelHierarchy"/>
    <dgm:cxn modelId="{9359A585-405E-492F-B719-4E31A383946E}" type="presParOf" srcId="{60B7E2DF-D5D0-43C9-86D0-C6B77E507B67}" destId="{40A8655D-36FF-42E3-8062-E4ADFF83C379}" srcOrd="0" destOrd="0" presId="urn:microsoft.com/office/officeart/2008/layout/HorizontalMultiLevelHierarchy"/>
    <dgm:cxn modelId="{13EACDDC-67DC-4455-8749-6D9E97BA6117}" type="presParOf" srcId="{40A8655D-36FF-42E3-8062-E4ADFF83C379}" destId="{64EDF2BE-3CE5-4D1E-8DDA-13F249315D48}" srcOrd="0" destOrd="0" presId="urn:microsoft.com/office/officeart/2008/layout/HorizontalMultiLevelHierarchy"/>
    <dgm:cxn modelId="{F091BA93-667F-4513-BD04-9DE51278A8BF}" type="presParOf" srcId="{60B7E2DF-D5D0-43C9-86D0-C6B77E507B67}" destId="{872BB605-D892-49E9-9651-E2D4B5555431}" srcOrd="1" destOrd="0" presId="urn:microsoft.com/office/officeart/2008/layout/HorizontalMultiLevelHierarchy"/>
    <dgm:cxn modelId="{967EDC99-6F31-4C31-9BF3-6BA1A8D48283}" type="presParOf" srcId="{872BB605-D892-49E9-9651-E2D4B5555431}" destId="{189631D1-D357-44E2-91ED-CBD920AE810B}" srcOrd="0" destOrd="0" presId="urn:microsoft.com/office/officeart/2008/layout/HorizontalMultiLevelHierarchy"/>
    <dgm:cxn modelId="{4EBD9FEC-7731-483D-A2E9-C7F754789B25}" type="presParOf" srcId="{872BB605-D892-49E9-9651-E2D4B5555431}" destId="{01FD15A6-D20A-4E60-BBA6-B272BE0894CA}" srcOrd="1" destOrd="0" presId="urn:microsoft.com/office/officeart/2008/layout/HorizontalMultiLevelHierarchy"/>
    <dgm:cxn modelId="{831E049D-1E3F-4F84-BBD2-7DAC4AF6B732}" type="presParOf" srcId="{01FD15A6-D20A-4E60-BBA6-B272BE0894CA}" destId="{556186C0-527F-478B-8422-84BC9FE23857}" srcOrd="0" destOrd="0" presId="urn:microsoft.com/office/officeart/2008/layout/HorizontalMultiLevelHierarchy"/>
    <dgm:cxn modelId="{13EA3286-BA3C-45BB-A3AA-A7C5B51C07B0}" type="presParOf" srcId="{556186C0-527F-478B-8422-84BC9FE23857}" destId="{8EFA6C85-60BD-408B-966E-FF3001A539D3}" srcOrd="0" destOrd="0" presId="urn:microsoft.com/office/officeart/2008/layout/HorizontalMultiLevelHierarchy"/>
    <dgm:cxn modelId="{A1D378B3-602D-46D5-B12F-A389DFEBEE42}" type="presParOf" srcId="{01FD15A6-D20A-4E60-BBA6-B272BE0894CA}" destId="{728750DA-AAD9-4E93-9921-0B47CB57A0E8}" srcOrd="1" destOrd="0" presId="urn:microsoft.com/office/officeart/2008/layout/HorizontalMultiLevelHierarchy"/>
    <dgm:cxn modelId="{949663B1-646A-4FDC-B0B2-C9F0BC843061}" type="presParOf" srcId="{728750DA-AAD9-4E93-9921-0B47CB57A0E8}" destId="{6C20EB28-E605-4F03-B371-4A2BDBE5F5C1}" srcOrd="0" destOrd="0" presId="urn:microsoft.com/office/officeart/2008/layout/HorizontalMultiLevelHierarchy"/>
    <dgm:cxn modelId="{BD2A173A-9EEB-4C70-AB4D-89CD39519C64}" type="presParOf" srcId="{728750DA-AAD9-4E93-9921-0B47CB57A0E8}" destId="{BB76B74B-8F30-4151-93BB-F1DD6FD6D524}" srcOrd="1" destOrd="0" presId="urn:microsoft.com/office/officeart/2008/layout/HorizontalMultiLevelHierarchy"/>
    <dgm:cxn modelId="{893EE3CB-5364-4631-84FA-1137FB4E5E23}" type="presParOf" srcId="{01FD15A6-D20A-4E60-BBA6-B272BE0894CA}" destId="{024A596F-D738-4EEB-A567-DC0D1636E3D4}" srcOrd="2" destOrd="0" presId="urn:microsoft.com/office/officeart/2008/layout/HorizontalMultiLevelHierarchy"/>
    <dgm:cxn modelId="{272717FA-86B8-4168-A9F0-5CE1CDED0F99}" type="presParOf" srcId="{024A596F-D738-4EEB-A567-DC0D1636E3D4}" destId="{638E850F-E4AE-465E-BFB6-B83417A38EDD}" srcOrd="0" destOrd="0" presId="urn:microsoft.com/office/officeart/2008/layout/HorizontalMultiLevelHierarchy"/>
    <dgm:cxn modelId="{9DDB3D08-0E77-4765-9FE1-5846267725DA}" type="presParOf" srcId="{01FD15A6-D20A-4E60-BBA6-B272BE0894CA}" destId="{7EBEC531-97C3-49FD-A6FD-092C81F0DC4E}" srcOrd="3" destOrd="0" presId="urn:microsoft.com/office/officeart/2008/layout/HorizontalMultiLevelHierarchy"/>
    <dgm:cxn modelId="{518C5EF6-6EC1-4F4D-8ABE-73132A0C2530}" type="presParOf" srcId="{7EBEC531-97C3-49FD-A6FD-092C81F0DC4E}" destId="{05B9F479-8D1C-4295-BD98-FA566C78C7DD}" srcOrd="0" destOrd="0" presId="urn:microsoft.com/office/officeart/2008/layout/HorizontalMultiLevelHierarchy"/>
    <dgm:cxn modelId="{BC7B570C-A9CD-4181-AD95-09432DF4F353}" type="presParOf" srcId="{7EBEC531-97C3-49FD-A6FD-092C81F0DC4E}" destId="{212449E1-B79B-4B35-A946-4F10EFC4D68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4C579171-7EDF-4C1C-AF3A-9B10F99B3617}" type="presOf" srcId="{CE2CEE62-4DA6-4CBB-8A70-D3EEF84CB8C9}" destId="{ADB1CE9E-7E7D-4561-8B07-A94B1BCF16CC}" srcOrd="1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818923E-8208-4600-BFF1-56AAC678D08D}" type="presOf" srcId="{DAE60DCB-B856-44CD-B0FF-A182FB226838}" destId="{0BE8DDCA-E3F3-4C93-A520-E766101C130B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8FE013BB-6951-4C04-8E73-7B5C94A48C4C}" type="presOf" srcId="{CE2CEE62-4DA6-4CBB-8A70-D3EEF84CB8C9}" destId="{777BB354-E971-4A99-9FBD-02C29436CE08}" srcOrd="0" destOrd="0" presId="urn:microsoft.com/office/officeart/2008/layout/HorizontalMultiLevelHierarchy"/>
    <dgm:cxn modelId="{718B01C2-BE9A-4F78-82A5-B2F1DDF1FBB1}" type="presOf" srcId="{6D3B7746-BF64-4B59-A166-6560D62F9986}" destId="{9B13E0DD-D824-49D8-BDAD-E7B863E7C18F}" srcOrd="0" destOrd="0" presId="urn:microsoft.com/office/officeart/2008/layout/HorizontalMultiLevelHierarchy"/>
    <dgm:cxn modelId="{C06F004A-88D0-46B6-B25A-BE590D124B6A}" type="presOf" srcId="{66C1A1BD-66B0-44D8-80FE-CA6384AF8C7D}" destId="{98653396-D521-4AF2-BA15-8F487BEDCA4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CE4B1DCA-3F2E-487D-BECD-7585BD1C177E}" type="presOf" srcId="{DAE60DCB-B856-44CD-B0FF-A182FB226838}" destId="{C86D90CB-6990-4CFD-9936-3E52B0A3B7B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F9C7FC8A-EB0D-4824-91DA-C3D623AE6610}" type="presParOf" srcId="{2E4195E7-C526-43C1-8251-2AF2A6B49243}" destId="{0BE8DDCA-E3F3-4C93-A520-E766101C130B}" srcOrd="2" destOrd="0" presId="urn:microsoft.com/office/officeart/2008/layout/HorizontalMultiLevelHierarchy"/>
    <dgm:cxn modelId="{43B8EC30-4362-4E57-B3B6-457AEF74A2B7}" type="presParOf" srcId="{0BE8DDCA-E3F3-4C93-A520-E766101C130B}" destId="{C86D90CB-6990-4CFD-9936-3E52B0A3B7B7}" srcOrd="0" destOrd="0" presId="urn:microsoft.com/office/officeart/2008/layout/HorizontalMultiLevelHierarchy"/>
    <dgm:cxn modelId="{E9184230-3FEE-4ECE-B1DE-82BFC8DA0ABB}" type="presParOf" srcId="{2E4195E7-C526-43C1-8251-2AF2A6B49243}" destId="{42223BBB-CE54-454F-80F6-D0CAE3D05AD4}" srcOrd="3" destOrd="0" presId="urn:microsoft.com/office/officeart/2008/layout/HorizontalMultiLevelHierarchy"/>
    <dgm:cxn modelId="{F6AC22EB-C60C-4F30-83DA-4669DEAE111A}" type="presParOf" srcId="{42223BBB-CE54-454F-80F6-D0CAE3D05AD4}" destId="{9B13E0DD-D824-49D8-BDAD-E7B863E7C18F}" srcOrd="0" destOrd="0" presId="urn:microsoft.com/office/officeart/2008/layout/HorizontalMultiLevelHierarchy"/>
    <dgm:cxn modelId="{1429BCEC-32A8-4470-8447-3F81398EDB14}" type="presParOf" srcId="{42223BBB-CE54-454F-80F6-D0CAE3D05AD4}" destId="{BA4D623F-AD10-441D-81FC-59577BF391D7}" srcOrd="1" destOrd="0" presId="urn:microsoft.com/office/officeart/2008/layout/HorizontalMultiLevelHierarchy"/>
    <dgm:cxn modelId="{3A7F7E91-07A1-4EF4-BD7D-C2B878955184}" type="presParOf" srcId="{BA4D623F-AD10-441D-81FC-59577BF391D7}" destId="{777BB354-E971-4A99-9FBD-02C29436CE08}" srcOrd="0" destOrd="0" presId="urn:microsoft.com/office/officeart/2008/layout/HorizontalMultiLevelHierarchy"/>
    <dgm:cxn modelId="{DECC8F2F-E196-43A1-A305-852B3543AB28}" type="presParOf" srcId="{777BB354-E971-4A99-9FBD-02C29436CE08}" destId="{ADB1CE9E-7E7D-4561-8B07-A94B1BCF16CC}" srcOrd="0" destOrd="0" presId="urn:microsoft.com/office/officeart/2008/layout/HorizontalMultiLevelHierarchy"/>
    <dgm:cxn modelId="{E3A36401-0259-41AE-AA88-CA9A77F81E98}" type="presParOf" srcId="{BA4D623F-AD10-441D-81FC-59577BF391D7}" destId="{404F101E-24EB-44AD-83BF-BAA35137481E}" srcOrd="1" destOrd="0" presId="urn:microsoft.com/office/officeart/2008/layout/HorizontalMultiLevelHierarchy"/>
    <dgm:cxn modelId="{1C760851-805F-42CF-87F0-3A04BA073679}" type="presParOf" srcId="{404F101E-24EB-44AD-83BF-BAA35137481E}" destId="{98653396-D521-4AF2-BA15-8F487BEDCA45}" srcOrd="0" destOrd="0" presId="urn:microsoft.com/office/officeart/2008/layout/HorizontalMultiLevelHierarchy"/>
    <dgm:cxn modelId="{1E514A7E-0B90-4C2C-ACE5-5A3B219D4A69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423853" y="754213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7579130"/>
        <a:ext cx="17455" cy="17455"/>
      </dsp:txXfrm>
    </dsp:sp>
    <dsp:sp modelId="{6FF4EC1A-14D8-480D-AF7B-7A9A371759D2}">
      <dsp:nvSpPr>
        <dsp:cNvPr id="0" name=""/>
        <dsp:cNvSpPr/>
      </dsp:nvSpPr>
      <dsp:spPr>
        <a:xfrm>
          <a:off x="6329159" y="5758460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829397"/>
              </a:lnTo>
              <a:lnTo>
                <a:pt x="349115" y="1829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6626598"/>
        <a:ext cx="93120" cy="93120"/>
      </dsp:txXfrm>
    </dsp:sp>
    <dsp:sp modelId="{B0B03BE1-AA51-456F-BB8E-741B3CEE5AC2}">
      <dsp:nvSpPr>
        <dsp:cNvPr id="0" name=""/>
        <dsp:cNvSpPr/>
      </dsp:nvSpPr>
      <dsp:spPr>
        <a:xfrm>
          <a:off x="8423853" y="687690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6913894"/>
        <a:ext cx="17455" cy="17455"/>
      </dsp:txXfrm>
    </dsp:sp>
    <dsp:sp modelId="{97BB9FCB-00B9-42AF-887C-3D281326D3FB}">
      <dsp:nvSpPr>
        <dsp:cNvPr id="0" name=""/>
        <dsp:cNvSpPr/>
      </dsp:nvSpPr>
      <dsp:spPr>
        <a:xfrm>
          <a:off x="6329159" y="5758460"/>
          <a:ext cx="349115" cy="11641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164162"/>
              </a:lnTo>
              <a:lnTo>
                <a:pt x="349115" y="11641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73333" y="6310156"/>
        <a:ext cx="60769" cy="60769"/>
      </dsp:txXfrm>
    </dsp:sp>
    <dsp:sp modelId="{DDE14BD0-A06B-4EE3-B920-2D414B571BA1}">
      <dsp:nvSpPr>
        <dsp:cNvPr id="0" name=""/>
        <dsp:cNvSpPr/>
      </dsp:nvSpPr>
      <dsp:spPr>
        <a:xfrm>
          <a:off x="10518547" y="621166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6248659"/>
        <a:ext cx="17455" cy="17455"/>
      </dsp:txXfrm>
    </dsp:sp>
    <dsp:sp modelId="{A64D7E22-DA57-44EA-890F-97F40A7C7774}">
      <dsp:nvSpPr>
        <dsp:cNvPr id="0" name=""/>
        <dsp:cNvSpPr/>
      </dsp:nvSpPr>
      <dsp:spPr>
        <a:xfrm>
          <a:off x="8423853" y="5924769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6079023"/>
        <a:ext cx="24109" cy="24109"/>
      </dsp:txXfrm>
    </dsp:sp>
    <dsp:sp modelId="{95053345-15D1-4FA6-B52B-851A51799C90}">
      <dsp:nvSpPr>
        <dsp:cNvPr id="0" name=""/>
        <dsp:cNvSpPr/>
      </dsp:nvSpPr>
      <dsp:spPr>
        <a:xfrm>
          <a:off x="10518547" y="5546431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5583423"/>
        <a:ext cx="17455" cy="17455"/>
      </dsp:txXfrm>
    </dsp:sp>
    <dsp:sp modelId="{5A84C9F5-4282-407B-B269-FAF4F4DE2419}">
      <dsp:nvSpPr>
        <dsp:cNvPr id="0" name=""/>
        <dsp:cNvSpPr/>
      </dsp:nvSpPr>
      <dsp:spPr>
        <a:xfrm>
          <a:off x="8423853" y="5592151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5746405"/>
        <a:ext cx="24109" cy="24109"/>
      </dsp:txXfrm>
    </dsp:sp>
    <dsp:sp modelId="{3FBD1FD6-E4DC-4041-8C21-3AE92188F157}">
      <dsp:nvSpPr>
        <dsp:cNvPr id="0" name=""/>
        <dsp:cNvSpPr/>
      </dsp:nvSpPr>
      <dsp:spPr>
        <a:xfrm>
          <a:off x="6329159" y="5758460"/>
          <a:ext cx="349115" cy="166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66308"/>
              </a:lnTo>
              <a:lnTo>
                <a:pt x="349115" y="166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94050" y="5831947"/>
        <a:ext cx="19335" cy="19335"/>
      </dsp:txXfrm>
    </dsp:sp>
    <dsp:sp modelId="{439D19A4-A152-4E3D-8B07-A035FF5DEE77}">
      <dsp:nvSpPr>
        <dsp:cNvPr id="0" name=""/>
        <dsp:cNvSpPr/>
      </dsp:nvSpPr>
      <dsp:spPr>
        <a:xfrm>
          <a:off x="10518547" y="4881195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918187"/>
        <a:ext cx="17455" cy="17455"/>
      </dsp:txXfrm>
    </dsp:sp>
    <dsp:sp modelId="{E56C53C7-8744-42D2-A29E-C018888A1657}">
      <dsp:nvSpPr>
        <dsp:cNvPr id="0" name=""/>
        <dsp:cNvSpPr/>
      </dsp:nvSpPr>
      <dsp:spPr>
        <a:xfrm>
          <a:off x="8423853" y="3929062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997853"/>
              </a:lnTo>
              <a:lnTo>
                <a:pt x="349115" y="997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4401560"/>
        <a:ext cx="52858" cy="52858"/>
      </dsp:txXfrm>
    </dsp:sp>
    <dsp:sp modelId="{72CAB82A-D05F-432F-952B-58C6C3792EDE}">
      <dsp:nvSpPr>
        <dsp:cNvPr id="0" name=""/>
        <dsp:cNvSpPr/>
      </dsp:nvSpPr>
      <dsp:spPr>
        <a:xfrm>
          <a:off x="10518547" y="421596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252952"/>
        <a:ext cx="17455" cy="17455"/>
      </dsp:txXfrm>
    </dsp:sp>
    <dsp:sp modelId="{97D7C071-E608-4B10-93A5-74D834C0E38A}">
      <dsp:nvSpPr>
        <dsp:cNvPr id="0" name=""/>
        <dsp:cNvSpPr/>
      </dsp:nvSpPr>
      <dsp:spPr>
        <a:xfrm>
          <a:off x="8423853" y="3929062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083316"/>
        <a:ext cx="24109" cy="24109"/>
      </dsp:txXfrm>
    </dsp:sp>
    <dsp:sp modelId="{0A2EB75C-FE62-494C-BD04-978F9533F8EA}">
      <dsp:nvSpPr>
        <dsp:cNvPr id="0" name=""/>
        <dsp:cNvSpPr/>
      </dsp:nvSpPr>
      <dsp:spPr>
        <a:xfrm>
          <a:off x="10518547" y="3550724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3587716"/>
        <a:ext cx="17455" cy="17455"/>
      </dsp:txXfrm>
    </dsp:sp>
    <dsp:sp modelId="{6E7AF1C9-C4D4-483D-BD92-F423A481AD5E}">
      <dsp:nvSpPr>
        <dsp:cNvPr id="0" name=""/>
        <dsp:cNvSpPr/>
      </dsp:nvSpPr>
      <dsp:spPr>
        <a:xfrm>
          <a:off x="8423853" y="359644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3750698"/>
        <a:ext cx="24109" cy="24109"/>
      </dsp:txXfrm>
    </dsp:sp>
    <dsp:sp modelId="{AE592D10-21B9-47B9-86CD-B72353A355EA}">
      <dsp:nvSpPr>
        <dsp:cNvPr id="0" name=""/>
        <dsp:cNvSpPr/>
      </dsp:nvSpPr>
      <dsp:spPr>
        <a:xfrm>
          <a:off x="10518547" y="2885489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922481"/>
        <a:ext cx="17455" cy="17455"/>
      </dsp:txXfrm>
    </dsp:sp>
    <dsp:sp modelId="{CB4F527E-3069-44CD-A047-05E669B2DE4C}">
      <dsp:nvSpPr>
        <dsp:cNvPr id="0" name=""/>
        <dsp:cNvSpPr/>
      </dsp:nvSpPr>
      <dsp:spPr>
        <a:xfrm>
          <a:off x="8423853" y="2931209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997853"/>
              </a:moveTo>
              <a:lnTo>
                <a:pt x="174557" y="997853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3403706"/>
        <a:ext cx="52858" cy="52858"/>
      </dsp:txXfrm>
    </dsp:sp>
    <dsp:sp modelId="{8EEDB865-4E55-450B-A52D-8C49A2D68D9C}">
      <dsp:nvSpPr>
        <dsp:cNvPr id="0" name=""/>
        <dsp:cNvSpPr/>
      </dsp:nvSpPr>
      <dsp:spPr>
        <a:xfrm>
          <a:off x="6329159" y="3929062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1829397"/>
              </a:moveTo>
              <a:lnTo>
                <a:pt x="174557" y="182939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4797201"/>
        <a:ext cx="93120" cy="93120"/>
      </dsp:txXfrm>
    </dsp:sp>
    <dsp:sp modelId="{A8670E1A-316C-4DEB-8558-CFCB7674E6A9}">
      <dsp:nvSpPr>
        <dsp:cNvPr id="0" name=""/>
        <dsp:cNvSpPr/>
      </dsp:nvSpPr>
      <dsp:spPr>
        <a:xfrm>
          <a:off x="4234466" y="351329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2245170"/>
              </a:lnTo>
              <a:lnTo>
                <a:pt x="349115" y="22451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4579071"/>
        <a:ext cx="113607" cy="113607"/>
      </dsp:txXfrm>
    </dsp:sp>
    <dsp:sp modelId="{04151457-FD17-4CD0-8CB5-432A105434B1}">
      <dsp:nvSpPr>
        <dsp:cNvPr id="0" name=""/>
        <dsp:cNvSpPr/>
      </dsp:nvSpPr>
      <dsp:spPr>
        <a:xfrm>
          <a:off x="10518547" y="2220253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257245"/>
        <a:ext cx="17455" cy="17455"/>
      </dsp:txXfrm>
    </dsp:sp>
    <dsp:sp modelId="{6EDDBAE7-0A73-4AB7-960F-14B8CDCACF97}">
      <dsp:nvSpPr>
        <dsp:cNvPr id="0" name=""/>
        <dsp:cNvSpPr/>
      </dsp:nvSpPr>
      <dsp:spPr>
        <a:xfrm>
          <a:off x="8423853" y="1933355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2087609"/>
        <a:ext cx="24109" cy="24109"/>
      </dsp:txXfrm>
    </dsp:sp>
    <dsp:sp modelId="{120E6438-C249-4109-83A5-346EAD30EEC7}">
      <dsp:nvSpPr>
        <dsp:cNvPr id="0" name=""/>
        <dsp:cNvSpPr/>
      </dsp:nvSpPr>
      <dsp:spPr>
        <a:xfrm>
          <a:off x="10518547" y="155501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1592010"/>
        <a:ext cx="17455" cy="17455"/>
      </dsp:txXfrm>
    </dsp:sp>
    <dsp:sp modelId="{477CD995-97D7-4AAB-AD9F-BC1FF041BA5E}">
      <dsp:nvSpPr>
        <dsp:cNvPr id="0" name=""/>
        <dsp:cNvSpPr/>
      </dsp:nvSpPr>
      <dsp:spPr>
        <a:xfrm>
          <a:off x="8423853" y="1600738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1754991"/>
        <a:ext cx="24109" cy="24109"/>
      </dsp:txXfrm>
    </dsp:sp>
    <dsp:sp modelId="{42FF02AF-645E-46AB-817C-4207B29B65EE}">
      <dsp:nvSpPr>
        <dsp:cNvPr id="0" name=""/>
        <dsp:cNvSpPr/>
      </dsp:nvSpPr>
      <dsp:spPr>
        <a:xfrm>
          <a:off x="6329159" y="1268120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665235"/>
              </a:lnTo>
              <a:lnTo>
                <a:pt x="349115" y="6652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1581956"/>
        <a:ext cx="37563" cy="37563"/>
      </dsp:txXfrm>
    </dsp:sp>
    <dsp:sp modelId="{FCA4E135-B828-4857-81D4-310C455FA11F}">
      <dsp:nvSpPr>
        <dsp:cNvPr id="0" name=""/>
        <dsp:cNvSpPr/>
      </dsp:nvSpPr>
      <dsp:spPr>
        <a:xfrm>
          <a:off x="10518547" y="88978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926774"/>
        <a:ext cx="17455" cy="17455"/>
      </dsp:txXfrm>
    </dsp:sp>
    <dsp:sp modelId="{3EB0F70A-267E-4DA0-BAA8-731530D9AF3D}">
      <dsp:nvSpPr>
        <dsp:cNvPr id="0" name=""/>
        <dsp:cNvSpPr/>
      </dsp:nvSpPr>
      <dsp:spPr>
        <a:xfrm>
          <a:off x="8423853" y="60288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757138"/>
        <a:ext cx="24109" cy="24109"/>
      </dsp:txXfrm>
    </dsp:sp>
    <dsp:sp modelId="{6281B48E-DB3D-4636-85E1-2C1BD129EA65}">
      <dsp:nvSpPr>
        <dsp:cNvPr id="0" name=""/>
        <dsp:cNvSpPr/>
      </dsp:nvSpPr>
      <dsp:spPr>
        <a:xfrm>
          <a:off x="10518547" y="22454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61539"/>
        <a:ext cx="17455" cy="17455"/>
      </dsp:txXfrm>
    </dsp:sp>
    <dsp:sp modelId="{A14F6660-C16A-4FF3-8953-C80671F1D7DC}">
      <dsp:nvSpPr>
        <dsp:cNvPr id="0" name=""/>
        <dsp:cNvSpPr/>
      </dsp:nvSpPr>
      <dsp:spPr>
        <a:xfrm>
          <a:off x="8423853" y="270266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24520"/>
        <a:ext cx="24109" cy="24109"/>
      </dsp:txXfrm>
    </dsp:sp>
    <dsp:sp modelId="{2EE2A582-1F1B-4E51-A4D0-7CD8F6B51C78}">
      <dsp:nvSpPr>
        <dsp:cNvPr id="0" name=""/>
        <dsp:cNvSpPr/>
      </dsp:nvSpPr>
      <dsp:spPr>
        <a:xfrm>
          <a:off x="6329159" y="602884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665235"/>
              </a:moveTo>
              <a:lnTo>
                <a:pt x="174557" y="665235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916720"/>
        <a:ext cx="37563" cy="37563"/>
      </dsp:txXfrm>
    </dsp:sp>
    <dsp:sp modelId="{E4D805C1-0FDD-4506-9132-245D1618CDA6}">
      <dsp:nvSpPr>
        <dsp:cNvPr id="0" name=""/>
        <dsp:cNvSpPr/>
      </dsp:nvSpPr>
      <dsp:spPr>
        <a:xfrm>
          <a:off x="4234466" y="126812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2245170"/>
              </a:moveTo>
              <a:lnTo>
                <a:pt x="174557" y="2245170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2333901"/>
        <a:ext cx="113607" cy="113607"/>
      </dsp:txXfrm>
    </dsp:sp>
    <dsp:sp modelId="{10902F1B-76A0-42BF-B8B6-85638234AC1B}">
      <dsp:nvSpPr>
        <dsp:cNvPr id="0" name=""/>
        <dsp:cNvSpPr/>
      </dsp:nvSpPr>
      <dsp:spPr>
        <a:xfrm>
          <a:off x="2139772" y="346757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305602" y="3504562"/>
        <a:ext cx="17455" cy="17455"/>
      </dsp:txXfrm>
    </dsp:sp>
    <dsp:sp modelId="{47AE8846-F21F-4E4C-B4A3-D44DA4BF791C}">
      <dsp:nvSpPr>
        <dsp:cNvPr id="0" name=""/>
        <dsp:cNvSpPr/>
      </dsp:nvSpPr>
      <dsp:spPr>
        <a:xfrm rot="16200000">
          <a:off x="473182" y="3247196"/>
          <a:ext cx="2800991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473182" y="3247196"/>
        <a:ext cx="2800991" cy="532188"/>
      </dsp:txXfrm>
    </dsp:sp>
    <dsp:sp modelId="{D456BF37-646F-420A-817B-2C6FE870644F}">
      <dsp:nvSpPr>
        <dsp:cNvPr id="0" name=""/>
        <dsp:cNvSpPr/>
      </dsp:nvSpPr>
      <dsp:spPr>
        <a:xfrm>
          <a:off x="2488888" y="324719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ories</a:t>
          </a:r>
          <a:endParaRPr lang="zh-CN" altLang="en-US" sz="1500" kern="1200"/>
        </a:p>
      </dsp:txBody>
      <dsp:txXfrm>
        <a:off x="2488888" y="3247196"/>
        <a:ext cx="1745578" cy="532188"/>
      </dsp:txXfrm>
    </dsp:sp>
    <dsp:sp modelId="{9930AFAD-7CAA-421C-A6F6-BE96E32B90BE}">
      <dsp:nvSpPr>
        <dsp:cNvPr id="0" name=""/>
        <dsp:cNvSpPr/>
      </dsp:nvSpPr>
      <dsp:spPr>
        <a:xfrm>
          <a:off x="4583581" y="100202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Predict Total 12hours</a:t>
          </a:r>
          <a:endParaRPr lang="zh-CN" altLang="en-US" sz="1500" kern="1200"/>
        </a:p>
      </dsp:txBody>
      <dsp:txXfrm>
        <a:off x="4583581" y="1002026"/>
        <a:ext cx="1745578" cy="532188"/>
      </dsp:txXfrm>
    </dsp:sp>
    <dsp:sp modelId="{CACA5456-797F-4757-8F94-F578C3470B7C}">
      <dsp:nvSpPr>
        <dsp:cNvPr id="0" name=""/>
        <dsp:cNvSpPr/>
      </dsp:nvSpPr>
      <dsp:spPr>
        <a:xfrm>
          <a:off x="6678275" y="33679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2</a:t>
          </a:r>
          <a:endParaRPr lang="zh-CN" altLang="en-US" sz="1500" kern="1200"/>
        </a:p>
      </dsp:txBody>
      <dsp:txXfrm>
        <a:off x="6678275" y="336790"/>
        <a:ext cx="1745578" cy="532188"/>
      </dsp:txXfrm>
    </dsp:sp>
    <dsp:sp modelId="{630C726C-2EF7-4AAE-B815-143DC5F8B1F0}">
      <dsp:nvSpPr>
        <dsp:cNvPr id="0" name=""/>
        <dsp:cNvSpPr/>
      </dsp:nvSpPr>
      <dsp:spPr>
        <a:xfrm>
          <a:off x="8772969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2 mins</a:t>
          </a:r>
          <a:endParaRPr lang="zh-CN" altLang="en-US" sz="1500" kern="1200"/>
        </a:p>
      </dsp:txBody>
      <dsp:txXfrm>
        <a:off x="8772969" y="4172"/>
        <a:ext cx="1745578" cy="532188"/>
      </dsp:txXfrm>
    </dsp:sp>
    <dsp:sp modelId="{5D981D7C-A70F-4D6D-84FD-8C4231C27C07}">
      <dsp:nvSpPr>
        <dsp:cNvPr id="0" name=""/>
        <dsp:cNvSpPr/>
      </dsp:nvSpPr>
      <dsp:spPr>
        <a:xfrm>
          <a:off x="10867662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4172"/>
        <a:ext cx="1745578" cy="532188"/>
      </dsp:txXfrm>
    </dsp:sp>
    <dsp:sp modelId="{95A82BF1-9CD3-4E37-A94B-A37F8550399A}">
      <dsp:nvSpPr>
        <dsp:cNvPr id="0" name=""/>
        <dsp:cNvSpPr/>
      </dsp:nvSpPr>
      <dsp:spPr>
        <a:xfrm>
          <a:off x="8772969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assignments/2 quizzes</a:t>
          </a:r>
          <a:endParaRPr lang="zh-CN" altLang="en-US" sz="1500" kern="1200"/>
        </a:p>
      </dsp:txBody>
      <dsp:txXfrm>
        <a:off x="8772969" y="669408"/>
        <a:ext cx="1745578" cy="532188"/>
      </dsp:txXfrm>
    </dsp:sp>
    <dsp:sp modelId="{138E57DF-E5C2-4E3F-962D-1D3CC0CF7D7B}">
      <dsp:nvSpPr>
        <dsp:cNvPr id="0" name=""/>
        <dsp:cNvSpPr/>
      </dsp:nvSpPr>
      <dsp:spPr>
        <a:xfrm>
          <a:off x="10867662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 hours</a:t>
          </a:r>
          <a:endParaRPr lang="zh-CN" altLang="en-US" sz="1500" kern="1200"/>
        </a:p>
      </dsp:txBody>
      <dsp:txXfrm>
        <a:off x="10867662" y="669408"/>
        <a:ext cx="1745578" cy="532188"/>
      </dsp:txXfrm>
    </dsp:sp>
    <dsp:sp modelId="{3CBBE12A-8A67-47E8-931A-9EE82F929D6F}">
      <dsp:nvSpPr>
        <dsp:cNvPr id="0" name=""/>
        <dsp:cNvSpPr/>
      </dsp:nvSpPr>
      <dsp:spPr>
        <a:xfrm>
          <a:off x="6678275" y="166726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6678275" y="1667261"/>
        <a:ext cx="1745578" cy="532188"/>
      </dsp:txXfrm>
    </dsp:sp>
    <dsp:sp modelId="{229ED479-4738-4AF3-A207-380BB1D4284E}">
      <dsp:nvSpPr>
        <dsp:cNvPr id="0" name=""/>
        <dsp:cNvSpPr/>
      </dsp:nvSpPr>
      <dsp:spPr>
        <a:xfrm>
          <a:off x="8772969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8772969" y="1334643"/>
        <a:ext cx="1745578" cy="532188"/>
      </dsp:txXfrm>
    </dsp:sp>
    <dsp:sp modelId="{D9AAEA9E-1754-4245-AB2C-EE2D6C9B2E53}">
      <dsp:nvSpPr>
        <dsp:cNvPr id="0" name=""/>
        <dsp:cNvSpPr/>
      </dsp:nvSpPr>
      <dsp:spPr>
        <a:xfrm>
          <a:off x="10867662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1334643"/>
        <a:ext cx="1745578" cy="532188"/>
      </dsp:txXfrm>
    </dsp:sp>
    <dsp:sp modelId="{BCE333D0-047B-4679-9C41-6C97C0402CA4}">
      <dsp:nvSpPr>
        <dsp:cNvPr id="0" name=""/>
        <dsp:cNvSpPr/>
      </dsp:nvSpPr>
      <dsp:spPr>
        <a:xfrm>
          <a:off x="8772969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8772969" y="1999879"/>
        <a:ext cx="1745578" cy="532188"/>
      </dsp:txXfrm>
    </dsp:sp>
    <dsp:sp modelId="{AEF31980-DAE6-47CC-BBD5-6E15EC2F86B0}">
      <dsp:nvSpPr>
        <dsp:cNvPr id="0" name=""/>
        <dsp:cNvSpPr/>
      </dsp:nvSpPr>
      <dsp:spPr>
        <a:xfrm>
          <a:off x="10867662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1999879"/>
        <a:ext cx="1745578" cy="532188"/>
      </dsp:txXfrm>
    </dsp:sp>
    <dsp:sp modelId="{2F0E3707-FA46-41AD-9CFE-B8D9B637068C}">
      <dsp:nvSpPr>
        <dsp:cNvPr id="0" name=""/>
        <dsp:cNvSpPr/>
      </dsp:nvSpPr>
      <dsp:spPr>
        <a:xfrm>
          <a:off x="4583581" y="549236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Predict Total 17 hours</a:t>
          </a:r>
          <a:endParaRPr lang="zh-CN" altLang="en-US" sz="1500" kern="1200"/>
        </a:p>
      </dsp:txBody>
      <dsp:txXfrm>
        <a:off x="4583581" y="5492366"/>
        <a:ext cx="1745578" cy="532188"/>
      </dsp:txXfrm>
    </dsp:sp>
    <dsp:sp modelId="{D5514A83-6B87-4FFD-9E48-6FAC5E25FD26}">
      <dsp:nvSpPr>
        <dsp:cNvPr id="0" name=""/>
        <dsp:cNvSpPr/>
      </dsp:nvSpPr>
      <dsp:spPr>
        <a:xfrm>
          <a:off x="6678275" y="366296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cess Data</a:t>
          </a:r>
          <a:endParaRPr lang="zh-CN" altLang="en-US" sz="1500" kern="1200"/>
        </a:p>
      </dsp:txBody>
      <dsp:txXfrm>
        <a:off x="6678275" y="3662968"/>
        <a:ext cx="1745578" cy="532188"/>
      </dsp:txXfrm>
    </dsp:sp>
    <dsp:sp modelId="{B7A8D3EF-EE6A-497A-9825-C9B40C0381C7}">
      <dsp:nvSpPr>
        <dsp:cNvPr id="0" name=""/>
        <dsp:cNvSpPr/>
      </dsp:nvSpPr>
      <dsp:spPr>
        <a:xfrm>
          <a:off x="8772969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ers</a:t>
          </a:r>
          <a:endParaRPr lang="zh-CN" altLang="en-US" sz="1500" kern="1200"/>
        </a:p>
      </dsp:txBody>
      <dsp:txXfrm>
        <a:off x="8772969" y="2665114"/>
        <a:ext cx="1745578" cy="532188"/>
      </dsp:txXfrm>
    </dsp:sp>
    <dsp:sp modelId="{B36DF2AC-A7A6-4E20-B94A-84D04C0E1C3A}">
      <dsp:nvSpPr>
        <dsp:cNvPr id="0" name=""/>
        <dsp:cNvSpPr/>
      </dsp:nvSpPr>
      <dsp:spPr>
        <a:xfrm>
          <a:off x="10867662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</a:t>
          </a:r>
          <a:endParaRPr lang="zh-CN" altLang="en-US" sz="1500" kern="1200"/>
        </a:p>
      </dsp:txBody>
      <dsp:txXfrm>
        <a:off x="10867662" y="2665114"/>
        <a:ext cx="1745578" cy="532188"/>
      </dsp:txXfrm>
    </dsp:sp>
    <dsp:sp modelId="{5D7BCAF3-483E-4A85-9161-1CB9FF815794}">
      <dsp:nvSpPr>
        <dsp:cNvPr id="0" name=""/>
        <dsp:cNvSpPr/>
      </dsp:nvSpPr>
      <dsp:spPr>
        <a:xfrm>
          <a:off x="8772969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issing Variables</a:t>
          </a:r>
          <a:endParaRPr lang="zh-CN" altLang="en-US" sz="1500" kern="1200"/>
        </a:p>
      </dsp:txBody>
      <dsp:txXfrm>
        <a:off x="8772969" y="3330350"/>
        <a:ext cx="1745578" cy="532188"/>
      </dsp:txXfrm>
    </dsp:sp>
    <dsp:sp modelId="{4556599A-0458-496E-8AC9-EED24AEAB5AB}">
      <dsp:nvSpPr>
        <dsp:cNvPr id="0" name=""/>
        <dsp:cNvSpPr/>
      </dsp:nvSpPr>
      <dsp:spPr>
        <a:xfrm>
          <a:off x="10867662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s</a:t>
          </a:r>
          <a:endParaRPr lang="zh-CN" altLang="en-US" sz="1500" kern="1200"/>
        </a:p>
      </dsp:txBody>
      <dsp:txXfrm>
        <a:off x="10867662" y="3330350"/>
        <a:ext cx="1745578" cy="532188"/>
      </dsp:txXfrm>
    </dsp:sp>
    <dsp:sp modelId="{D684593A-7D73-484D-B56D-86F39FD6B472}">
      <dsp:nvSpPr>
        <dsp:cNvPr id="0" name=""/>
        <dsp:cNvSpPr/>
      </dsp:nvSpPr>
      <dsp:spPr>
        <a:xfrm>
          <a:off x="8772969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variate Analysis</a:t>
          </a:r>
          <a:endParaRPr lang="zh-CN" altLang="en-US" sz="1500" kern="1200"/>
        </a:p>
      </dsp:txBody>
      <dsp:txXfrm>
        <a:off x="8772969" y="3995586"/>
        <a:ext cx="1745578" cy="532188"/>
      </dsp:txXfrm>
    </dsp:sp>
    <dsp:sp modelId="{BCAD9A3C-6D1C-44B3-B2DC-60BA2E0D97AD}">
      <dsp:nvSpPr>
        <dsp:cNvPr id="0" name=""/>
        <dsp:cNvSpPr/>
      </dsp:nvSpPr>
      <dsp:spPr>
        <a:xfrm>
          <a:off x="10867662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.5</a:t>
          </a:r>
          <a:r>
            <a:rPr lang="en-US" altLang="zh-CN" sz="1500" kern="1200" baseline="0"/>
            <a:t> hours</a:t>
          </a:r>
          <a:endParaRPr lang="zh-CN" altLang="en-US" sz="1500" kern="1200"/>
        </a:p>
      </dsp:txBody>
      <dsp:txXfrm>
        <a:off x="10867662" y="3995586"/>
        <a:ext cx="1745578" cy="532188"/>
      </dsp:txXfrm>
    </dsp:sp>
    <dsp:sp modelId="{47B4447B-1D12-4C53-BDF9-E35C2BB488CF}">
      <dsp:nvSpPr>
        <dsp:cNvPr id="0" name=""/>
        <dsp:cNvSpPr/>
      </dsp:nvSpPr>
      <dsp:spPr>
        <a:xfrm>
          <a:off x="8772969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ultivariate Analysis</a:t>
          </a:r>
          <a:endParaRPr lang="zh-CN" altLang="en-US" sz="1500" kern="1200"/>
        </a:p>
      </dsp:txBody>
      <dsp:txXfrm>
        <a:off x="8772969" y="4660821"/>
        <a:ext cx="1745578" cy="532188"/>
      </dsp:txXfrm>
    </dsp:sp>
    <dsp:sp modelId="{2D096F15-8B8D-410F-AC64-DD3B69E5F332}">
      <dsp:nvSpPr>
        <dsp:cNvPr id="0" name=""/>
        <dsp:cNvSpPr/>
      </dsp:nvSpPr>
      <dsp:spPr>
        <a:xfrm>
          <a:off x="10867662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4660821"/>
        <a:ext cx="1745578" cy="532188"/>
      </dsp:txXfrm>
    </dsp:sp>
    <dsp:sp modelId="{808CCB37-D5D8-43D8-B7CA-FA9434CFDEBA}">
      <dsp:nvSpPr>
        <dsp:cNvPr id="0" name=""/>
        <dsp:cNvSpPr/>
      </dsp:nvSpPr>
      <dsp:spPr>
        <a:xfrm>
          <a:off x="6678275" y="565867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raining </a:t>
          </a:r>
          <a:endParaRPr lang="zh-CN" altLang="en-US" sz="1500" kern="1200"/>
        </a:p>
      </dsp:txBody>
      <dsp:txXfrm>
        <a:off x="6678275" y="5658674"/>
        <a:ext cx="1745578" cy="532188"/>
      </dsp:txXfrm>
    </dsp:sp>
    <dsp:sp modelId="{7AF9FDF9-CDB2-4B69-A54A-49B179BCAC8A}">
      <dsp:nvSpPr>
        <dsp:cNvPr id="0" name=""/>
        <dsp:cNvSpPr/>
      </dsp:nvSpPr>
      <dsp:spPr>
        <a:xfrm>
          <a:off x="8772969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del Building </a:t>
          </a:r>
          <a:endParaRPr lang="zh-CN" altLang="en-US" sz="1500" kern="1200"/>
        </a:p>
      </dsp:txBody>
      <dsp:txXfrm>
        <a:off x="8772969" y="5326057"/>
        <a:ext cx="1745578" cy="532188"/>
      </dsp:txXfrm>
    </dsp:sp>
    <dsp:sp modelId="{CF55BFCF-AA31-4EBE-A5B7-6F9E1EA59A4B}">
      <dsp:nvSpPr>
        <dsp:cNvPr id="0" name=""/>
        <dsp:cNvSpPr/>
      </dsp:nvSpPr>
      <dsp:spPr>
        <a:xfrm>
          <a:off x="10867662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5326057"/>
        <a:ext cx="1745578" cy="532188"/>
      </dsp:txXfrm>
    </dsp:sp>
    <dsp:sp modelId="{4D8A835D-BFFB-4C43-A604-AF3D6FC2518D}">
      <dsp:nvSpPr>
        <dsp:cNvPr id="0" name=""/>
        <dsp:cNvSpPr/>
      </dsp:nvSpPr>
      <dsp:spPr>
        <a:xfrm>
          <a:off x="8772969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re Evaluation</a:t>
          </a:r>
          <a:endParaRPr lang="zh-CN" altLang="en-US" sz="1500" kern="1200"/>
        </a:p>
      </dsp:txBody>
      <dsp:txXfrm>
        <a:off x="8772969" y="5991292"/>
        <a:ext cx="1745578" cy="532188"/>
      </dsp:txXfrm>
    </dsp:sp>
    <dsp:sp modelId="{5D42520B-AB75-4E92-A715-AA3C9E54F272}">
      <dsp:nvSpPr>
        <dsp:cNvPr id="0" name=""/>
        <dsp:cNvSpPr/>
      </dsp:nvSpPr>
      <dsp:spPr>
        <a:xfrm>
          <a:off x="10867662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10867662" y="5991292"/>
        <a:ext cx="1745578" cy="532188"/>
      </dsp:txXfrm>
    </dsp:sp>
    <dsp:sp modelId="{8E53CF55-9D5C-4C40-A630-06FB5346AF67}">
      <dsp:nvSpPr>
        <dsp:cNvPr id="0" name=""/>
        <dsp:cNvSpPr/>
      </dsp:nvSpPr>
      <dsp:spPr>
        <a:xfrm>
          <a:off x="6678275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diction</a:t>
          </a:r>
          <a:endParaRPr lang="zh-CN" altLang="en-US" sz="1500" kern="1200"/>
        </a:p>
      </dsp:txBody>
      <dsp:txXfrm>
        <a:off x="6678275" y="6656528"/>
        <a:ext cx="1745578" cy="532188"/>
      </dsp:txXfrm>
    </dsp:sp>
    <dsp:sp modelId="{4BAE63F8-FA04-49D7-9BBB-5CB80F7F520E}">
      <dsp:nvSpPr>
        <dsp:cNvPr id="0" name=""/>
        <dsp:cNvSpPr/>
      </dsp:nvSpPr>
      <dsp:spPr>
        <a:xfrm>
          <a:off x="8772969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8772969" y="6656528"/>
        <a:ext cx="1745578" cy="532188"/>
      </dsp:txXfrm>
    </dsp:sp>
    <dsp:sp modelId="{8CE9E23C-D42B-450E-AAEB-5F248E5B7D8B}">
      <dsp:nvSpPr>
        <dsp:cNvPr id="0" name=""/>
        <dsp:cNvSpPr/>
      </dsp:nvSpPr>
      <dsp:spPr>
        <a:xfrm>
          <a:off x="6678275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nsemble</a:t>
          </a:r>
          <a:endParaRPr lang="zh-CN" altLang="en-US" sz="1500" kern="1200"/>
        </a:p>
      </dsp:txBody>
      <dsp:txXfrm>
        <a:off x="6678275" y="7321763"/>
        <a:ext cx="1745578" cy="532188"/>
      </dsp:txXfrm>
    </dsp:sp>
    <dsp:sp modelId="{968ABEC0-B09D-4E33-AB3D-EC26C968EA27}">
      <dsp:nvSpPr>
        <dsp:cNvPr id="0" name=""/>
        <dsp:cNvSpPr/>
      </dsp:nvSpPr>
      <dsp:spPr>
        <a:xfrm>
          <a:off x="8772969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.5 hours</a:t>
          </a:r>
          <a:endParaRPr lang="zh-CN" altLang="en-US" sz="1500" kern="1200"/>
        </a:p>
      </dsp:txBody>
      <dsp:txXfrm>
        <a:off x="8772969" y="7321763"/>
        <a:ext cx="1745578" cy="53218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4A596F-D738-4EEB-A567-DC0D1636E3D4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336668"/>
        <a:ext cx="23557" cy="23557"/>
      </dsp:txXfrm>
    </dsp:sp>
    <dsp:sp modelId="{556186C0-527F-478B-8422-84BC9FE23857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011669"/>
        <a:ext cx="23557" cy="23557"/>
      </dsp:txXfrm>
    </dsp:sp>
    <dsp:sp modelId="{40A8655D-36FF-42E3-8062-E4ADFF83C379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2</a:t>
          </a:r>
          <a:endParaRPr lang="zh-CN" altLang="en-US" sz="18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15%</a:t>
          </a:r>
          <a:endParaRPr lang="zh-CN" altLang="en-US" sz="18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0.6 hour</a:t>
          </a:r>
          <a:endParaRPr lang="zh-CN" altLang="en-US" sz="18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s</a:t>
          </a:r>
          <a:endParaRPr lang="zh-CN" altLang="en-US" sz="18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25%</a:t>
          </a:r>
          <a:endParaRPr lang="zh-CN" altLang="en-US" sz="18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2.5 hours</a:t>
          </a:r>
          <a:endParaRPr lang="zh-CN" altLang="en-US" sz="18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cess Data</a:t>
          </a:r>
          <a:endParaRPr lang="zh-CN" altLang="en-US" sz="1800" kern="1200"/>
        </a:p>
      </dsp:txBody>
      <dsp:txXfrm>
        <a:off x="3902689" y="2925948"/>
        <a:ext cx="1705597" cy="519999"/>
      </dsp:txXfrm>
    </dsp:sp>
    <dsp:sp modelId="{189631D1-D357-44E2-91ED-CBD920AE810B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variate Analysis</a:t>
          </a:r>
          <a:endParaRPr lang="zh-CN" altLang="en-US" sz="1800" kern="1200"/>
        </a:p>
      </dsp:txBody>
      <dsp:txXfrm>
        <a:off x="5949406" y="2925948"/>
        <a:ext cx="1705597" cy="519999"/>
      </dsp:txXfrm>
    </dsp:sp>
    <dsp:sp modelId="{6C20EB28-E605-4F03-B371-4A2BDBE5F5C1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 80%</a:t>
          </a:r>
          <a:endParaRPr lang="zh-CN" altLang="en-US" sz="1800" kern="1200"/>
        </a:p>
      </dsp:txBody>
      <dsp:txXfrm>
        <a:off x="7996123" y="2600948"/>
        <a:ext cx="1705597" cy="519999"/>
      </dsp:txXfrm>
    </dsp:sp>
    <dsp:sp modelId="{05B9F479-8D1C-4295-BD98-FA566C78C7DD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5 hours</a:t>
          </a:r>
          <a:endParaRPr lang="zh-CN" altLang="en-US" sz="18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0</cp:revision>
  <dcterms:created xsi:type="dcterms:W3CDTF">2018-07-09T12:32:00Z</dcterms:created>
  <dcterms:modified xsi:type="dcterms:W3CDTF">2018-10-16T18:21:00Z</dcterms:modified>
</cp:coreProperties>
</file>